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9D5A4D" w14:textId="0B3C855E" w:rsidR="00CA0F55" w:rsidRDefault="0046443B" w:rsidP="00CA0F55">
      <w:pPr>
        <w:pStyle w:val="Caption"/>
        <w:keepNext/>
        <w:jc w:val="center"/>
        <w:rPr>
          <w:color w:val="auto"/>
        </w:rPr>
      </w:pPr>
      <w:bookmarkStart w:id="0" w:name="_Hlk105453112"/>
      <w:bookmarkStart w:id="1" w:name="_Hlk105452554"/>
      <w:r>
        <w:rPr>
          <w:rFonts w:ascii="Times New Roman" w:hAnsi="Times New Roman" w:cs="Times New Roman"/>
          <w:b/>
          <w:bCs/>
          <w:i w:val="0"/>
          <w:iCs w:val="0"/>
          <w:color w:val="auto"/>
          <w:sz w:val="20"/>
          <w:szCs w:val="20"/>
        </w:rPr>
        <w:t>Supplementary Table 2</w:t>
      </w:r>
      <w:r w:rsidR="00CA0F55">
        <w:rPr>
          <w:rFonts w:ascii="Times New Roman" w:hAnsi="Times New Roman" w:cs="Times New Roman"/>
          <w:b/>
          <w:bCs/>
          <w:i w:val="0"/>
          <w:iCs w:val="0"/>
          <w:color w:val="auto"/>
          <w:sz w:val="20"/>
          <w:szCs w:val="20"/>
        </w:rPr>
        <w:t>:</w:t>
      </w:r>
      <w:r w:rsidR="00CA0F55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 </w:t>
      </w:r>
      <w:r w:rsidRPr="0046443B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Correlation analysis between the </w:t>
      </w:r>
      <w:r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canopy </w:t>
      </w:r>
      <w:r w:rsidRPr="0046443B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architectural, photosynthetic, and yield components of the canopy of ten maize germplasm grown under optimal field conditions</w:t>
      </w:r>
    </w:p>
    <w:tbl>
      <w:tblPr>
        <w:tblW w:w="212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63"/>
        <w:gridCol w:w="1291"/>
        <w:gridCol w:w="1530"/>
        <w:gridCol w:w="1127"/>
        <w:gridCol w:w="1309"/>
        <w:gridCol w:w="1091"/>
        <w:gridCol w:w="1091"/>
        <w:gridCol w:w="1419"/>
        <w:gridCol w:w="1200"/>
        <w:gridCol w:w="1309"/>
        <w:gridCol w:w="1422"/>
        <w:gridCol w:w="1422"/>
        <w:gridCol w:w="1422"/>
        <w:gridCol w:w="1422"/>
        <w:gridCol w:w="1422"/>
      </w:tblGrid>
      <w:tr w:rsidR="00CA0F55" w:rsidRPr="00D04150" w14:paraId="7390FCB7" w14:textId="77777777" w:rsidTr="00377BA4">
        <w:trPr>
          <w:trHeight w:val="919"/>
        </w:trPr>
        <w:tc>
          <w:tcPr>
            <w:tcW w:w="27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39E0566" w14:textId="77777777" w:rsidR="00CA0F55" w:rsidRDefault="00CA0F55" w:rsidP="00377B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" w:name="_Hlk105453132"/>
            <w:bookmarkEnd w:id="0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0421A8F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Below PAR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301A735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Amount of PAR attenuation</w:t>
            </w:r>
          </w:p>
        </w:tc>
        <w:tc>
          <w:tcPr>
            <w:tcW w:w="1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1786C22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LAI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3D8F998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Qy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</w:rPr>
              <w:t>Light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5EBFA43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Qy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</w:rPr>
              <w:t>Dark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8ECAA99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Chlorophyll content</w:t>
            </w:r>
          </w:p>
        </w:tc>
        <w:tc>
          <w:tcPr>
            <w:tcW w:w="14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A598A65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00 Kernel’s weight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81F243B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AGDM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DBD8F40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Cob weight per plant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C2D5D58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Number of Kernels per Cob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62E3AA" w14:textId="47812ADA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A</w:t>
            </w:r>
            <w:r w:rsidR="00C859C6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  <w:vertAlign w:val="subscript"/>
              </w:rPr>
              <w:t>N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C4E3C7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E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62F5CE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</w:pPr>
            <w:r w:rsidRPr="00D04150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C</w:t>
            </w:r>
            <w:r w:rsidRPr="00D04150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7C8F45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</w:pPr>
            <w:r w:rsidRPr="00D04150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gs</w:t>
            </w:r>
          </w:p>
        </w:tc>
      </w:tr>
      <w:tr w:rsidR="00CA0F55" w:rsidRPr="00D04150" w14:paraId="49CD0C1F" w14:textId="77777777" w:rsidTr="00377BA4">
        <w:trPr>
          <w:trHeight w:val="447"/>
        </w:trPr>
        <w:tc>
          <w:tcPr>
            <w:tcW w:w="276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C3BF098" w14:textId="77777777" w:rsidR="00CA0F55" w:rsidRPr="00D04150" w:rsidRDefault="00CA0F55" w:rsidP="00377B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Below PAR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289B14A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76334F5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2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3F36302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B2A32EB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CF0507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A4CB39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1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B91615E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3514CFB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103205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FFD47E8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BC6AFE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6178B3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60508E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FF3626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A0F55" w:rsidRPr="00D04150" w14:paraId="7721C6C0" w14:textId="77777777" w:rsidTr="00377BA4">
        <w:trPr>
          <w:trHeight w:val="447"/>
        </w:trPr>
        <w:tc>
          <w:tcPr>
            <w:tcW w:w="2763" w:type="dxa"/>
            <w:hideMark/>
          </w:tcPr>
          <w:p w14:paraId="5A56E391" w14:textId="77777777" w:rsidR="00CA0F55" w:rsidRPr="00D04150" w:rsidRDefault="00CA0F55" w:rsidP="00377B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Amount of PAR attenuation</w:t>
            </w:r>
          </w:p>
        </w:tc>
        <w:tc>
          <w:tcPr>
            <w:tcW w:w="1291" w:type="dxa"/>
            <w:noWrap/>
            <w:hideMark/>
          </w:tcPr>
          <w:p w14:paraId="5265178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151</w:t>
            </w:r>
          </w:p>
        </w:tc>
        <w:tc>
          <w:tcPr>
            <w:tcW w:w="1530" w:type="dxa"/>
            <w:noWrap/>
            <w:hideMark/>
          </w:tcPr>
          <w:p w14:paraId="0B4383F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27" w:type="dxa"/>
            <w:noWrap/>
            <w:hideMark/>
          </w:tcPr>
          <w:p w14:paraId="38293A05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309" w:type="dxa"/>
            <w:noWrap/>
            <w:hideMark/>
          </w:tcPr>
          <w:p w14:paraId="20A3B5A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091" w:type="dxa"/>
            <w:noWrap/>
            <w:hideMark/>
          </w:tcPr>
          <w:p w14:paraId="437B6C8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091" w:type="dxa"/>
            <w:noWrap/>
            <w:hideMark/>
          </w:tcPr>
          <w:p w14:paraId="70FE5F3C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19" w:type="dxa"/>
            <w:noWrap/>
            <w:hideMark/>
          </w:tcPr>
          <w:p w14:paraId="699880D9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1A93EF02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309" w:type="dxa"/>
            <w:noWrap/>
            <w:hideMark/>
          </w:tcPr>
          <w:p w14:paraId="3844E1F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  <w:noWrap/>
            <w:hideMark/>
          </w:tcPr>
          <w:p w14:paraId="459D8A16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</w:tcPr>
          <w:p w14:paraId="47C7412A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421BB39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3BC463D8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783728B6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A0F55" w:rsidRPr="00D04150" w14:paraId="2230A2FE" w14:textId="77777777" w:rsidTr="00377BA4">
        <w:trPr>
          <w:trHeight w:val="447"/>
        </w:trPr>
        <w:tc>
          <w:tcPr>
            <w:tcW w:w="2763" w:type="dxa"/>
            <w:hideMark/>
          </w:tcPr>
          <w:p w14:paraId="65D29EAC" w14:textId="77777777" w:rsidR="00CA0F55" w:rsidRPr="00D04150" w:rsidRDefault="00CA0F55" w:rsidP="00377B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LAI</w:t>
            </w:r>
          </w:p>
        </w:tc>
        <w:tc>
          <w:tcPr>
            <w:tcW w:w="1291" w:type="dxa"/>
            <w:noWrap/>
            <w:hideMark/>
          </w:tcPr>
          <w:p w14:paraId="5C1E0E1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028</w:t>
            </w:r>
          </w:p>
        </w:tc>
        <w:tc>
          <w:tcPr>
            <w:tcW w:w="1530" w:type="dxa"/>
            <w:noWrap/>
            <w:hideMark/>
          </w:tcPr>
          <w:p w14:paraId="0810626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127" w:type="dxa"/>
            <w:noWrap/>
            <w:hideMark/>
          </w:tcPr>
          <w:p w14:paraId="779ACFAB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09" w:type="dxa"/>
            <w:noWrap/>
            <w:hideMark/>
          </w:tcPr>
          <w:p w14:paraId="091DC85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091" w:type="dxa"/>
            <w:noWrap/>
            <w:hideMark/>
          </w:tcPr>
          <w:p w14:paraId="569A5BD6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091" w:type="dxa"/>
            <w:noWrap/>
            <w:hideMark/>
          </w:tcPr>
          <w:p w14:paraId="7AC1F21C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19" w:type="dxa"/>
            <w:noWrap/>
            <w:hideMark/>
          </w:tcPr>
          <w:p w14:paraId="7D722669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1F388F4B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309" w:type="dxa"/>
            <w:noWrap/>
            <w:hideMark/>
          </w:tcPr>
          <w:p w14:paraId="57DE018B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  <w:noWrap/>
            <w:hideMark/>
          </w:tcPr>
          <w:p w14:paraId="7AEE0E6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</w:tcPr>
          <w:p w14:paraId="19AB8E9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658AE6F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1CCC5C7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670411E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A0F55" w:rsidRPr="00D04150" w14:paraId="11EE0456" w14:textId="77777777" w:rsidTr="00377BA4">
        <w:trPr>
          <w:trHeight w:val="447"/>
        </w:trPr>
        <w:tc>
          <w:tcPr>
            <w:tcW w:w="2763" w:type="dxa"/>
            <w:hideMark/>
          </w:tcPr>
          <w:p w14:paraId="3EE9A159" w14:textId="77777777" w:rsidR="00CA0F55" w:rsidRPr="00D04150" w:rsidRDefault="00CA0F55" w:rsidP="00377B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Qy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</w:rPr>
              <w:t>Light</w:t>
            </w:r>
          </w:p>
        </w:tc>
        <w:tc>
          <w:tcPr>
            <w:tcW w:w="1291" w:type="dxa"/>
            <w:noWrap/>
            <w:hideMark/>
          </w:tcPr>
          <w:p w14:paraId="23DF9A3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09</w:t>
            </w:r>
          </w:p>
        </w:tc>
        <w:tc>
          <w:tcPr>
            <w:tcW w:w="1530" w:type="dxa"/>
            <w:noWrap/>
            <w:hideMark/>
          </w:tcPr>
          <w:p w14:paraId="542C036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05</w:t>
            </w:r>
          </w:p>
        </w:tc>
        <w:tc>
          <w:tcPr>
            <w:tcW w:w="1127" w:type="dxa"/>
            <w:noWrap/>
            <w:hideMark/>
          </w:tcPr>
          <w:p w14:paraId="378A5A15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191</w:t>
            </w:r>
          </w:p>
        </w:tc>
        <w:tc>
          <w:tcPr>
            <w:tcW w:w="1309" w:type="dxa"/>
            <w:noWrap/>
            <w:hideMark/>
          </w:tcPr>
          <w:p w14:paraId="51AEBA29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91" w:type="dxa"/>
            <w:noWrap/>
            <w:hideMark/>
          </w:tcPr>
          <w:p w14:paraId="37288B44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091" w:type="dxa"/>
            <w:noWrap/>
            <w:hideMark/>
          </w:tcPr>
          <w:p w14:paraId="29737769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19" w:type="dxa"/>
            <w:noWrap/>
            <w:hideMark/>
          </w:tcPr>
          <w:p w14:paraId="4DB8CA7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453C1078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309" w:type="dxa"/>
            <w:noWrap/>
            <w:hideMark/>
          </w:tcPr>
          <w:p w14:paraId="2C50B23F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  <w:noWrap/>
            <w:hideMark/>
          </w:tcPr>
          <w:p w14:paraId="2ED2EEE2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</w:tcPr>
          <w:p w14:paraId="6D231F54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7775C17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7B8AE37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1A4631B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A0F55" w:rsidRPr="00D04150" w14:paraId="7854727A" w14:textId="77777777" w:rsidTr="00377BA4">
        <w:trPr>
          <w:trHeight w:val="447"/>
        </w:trPr>
        <w:tc>
          <w:tcPr>
            <w:tcW w:w="2763" w:type="dxa"/>
            <w:hideMark/>
          </w:tcPr>
          <w:p w14:paraId="73291C53" w14:textId="77777777" w:rsidR="00CA0F55" w:rsidRPr="00D04150" w:rsidRDefault="00CA0F55" w:rsidP="00377B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Qy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</w:rPr>
              <w:t>Dark</w:t>
            </w:r>
          </w:p>
        </w:tc>
        <w:tc>
          <w:tcPr>
            <w:tcW w:w="1291" w:type="dxa"/>
            <w:noWrap/>
            <w:hideMark/>
          </w:tcPr>
          <w:p w14:paraId="0B30882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1530" w:type="dxa"/>
            <w:noWrap/>
            <w:hideMark/>
          </w:tcPr>
          <w:p w14:paraId="5FE303B9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92</w:t>
            </w:r>
          </w:p>
        </w:tc>
        <w:tc>
          <w:tcPr>
            <w:tcW w:w="1127" w:type="dxa"/>
            <w:noWrap/>
            <w:hideMark/>
          </w:tcPr>
          <w:p w14:paraId="2312B0B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083</w:t>
            </w:r>
          </w:p>
        </w:tc>
        <w:tc>
          <w:tcPr>
            <w:tcW w:w="1309" w:type="dxa"/>
            <w:noWrap/>
            <w:hideMark/>
          </w:tcPr>
          <w:p w14:paraId="1F123486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65</w:t>
            </w:r>
          </w:p>
        </w:tc>
        <w:tc>
          <w:tcPr>
            <w:tcW w:w="1091" w:type="dxa"/>
            <w:noWrap/>
            <w:hideMark/>
          </w:tcPr>
          <w:p w14:paraId="1875BC9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91" w:type="dxa"/>
            <w:noWrap/>
            <w:hideMark/>
          </w:tcPr>
          <w:p w14:paraId="77CFCFE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19" w:type="dxa"/>
            <w:noWrap/>
            <w:hideMark/>
          </w:tcPr>
          <w:p w14:paraId="7A66D655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563974C9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309" w:type="dxa"/>
            <w:noWrap/>
            <w:hideMark/>
          </w:tcPr>
          <w:p w14:paraId="7542313C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  <w:noWrap/>
            <w:hideMark/>
          </w:tcPr>
          <w:p w14:paraId="0767D26C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</w:tcPr>
          <w:p w14:paraId="35002405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6172A2CA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05DC0A76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6589F3A2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A0F55" w:rsidRPr="00D04150" w14:paraId="49190BD2" w14:textId="77777777" w:rsidTr="00377BA4">
        <w:trPr>
          <w:trHeight w:val="282"/>
        </w:trPr>
        <w:tc>
          <w:tcPr>
            <w:tcW w:w="2763" w:type="dxa"/>
            <w:hideMark/>
          </w:tcPr>
          <w:p w14:paraId="5AB8B059" w14:textId="77777777" w:rsidR="00CA0F55" w:rsidRPr="00D04150" w:rsidRDefault="00CA0F55" w:rsidP="00377B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Chlorophyll content</w:t>
            </w:r>
          </w:p>
        </w:tc>
        <w:tc>
          <w:tcPr>
            <w:tcW w:w="1291" w:type="dxa"/>
            <w:noWrap/>
            <w:hideMark/>
          </w:tcPr>
          <w:p w14:paraId="7A52344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43</w:t>
            </w:r>
          </w:p>
        </w:tc>
        <w:tc>
          <w:tcPr>
            <w:tcW w:w="1530" w:type="dxa"/>
            <w:noWrap/>
            <w:hideMark/>
          </w:tcPr>
          <w:p w14:paraId="3EAB66FF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26</w:t>
            </w:r>
          </w:p>
        </w:tc>
        <w:tc>
          <w:tcPr>
            <w:tcW w:w="1127" w:type="dxa"/>
            <w:noWrap/>
            <w:hideMark/>
          </w:tcPr>
          <w:p w14:paraId="509B2645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37</w:t>
            </w:r>
          </w:p>
        </w:tc>
        <w:tc>
          <w:tcPr>
            <w:tcW w:w="1309" w:type="dxa"/>
            <w:noWrap/>
            <w:hideMark/>
          </w:tcPr>
          <w:p w14:paraId="6B17F28A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1091" w:type="dxa"/>
            <w:noWrap/>
            <w:hideMark/>
          </w:tcPr>
          <w:p w14:paraId="10C0914C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091" w:type="dxa"/>
            <w:noWrap/>
            <w:hideMark/>
          </w:tcPr>
          <w:p w14:paraId="4692B925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9" w:type="dxa"/>
            <w:noWrap/>
            <w:hideMark/>
          </w:tcPr>
          <w:p w14:paraId="05D5A48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70165C1C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309" w:type="dxa"/>
            <w:noWrap/>
            <w:hideMark/>
          </w:tcPr>
          <w:p w14:paraId="24D8826E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  <w:noWrap/>
            <w:hideMark/>
          </w:tcPr>
          <w:p w14:paraId="21106AF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</w:tcPr>
          <w:p w14:paraId="0DE33CC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619F4B9F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37250ED8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23B74684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A0F55" w:rsidRPr="00D04150" w14:paraId="4077C88D" w14:textId="77777777" w:rsidTr="00377BA4">
        <w:trPr>
          <w:trHeight w:val="447"/>
        </w:trPr>
        <w:tc>
          <w:tcPr>
            <w:tcW w:w="2763" w:type="dxa"/>
            <w:hideMark/>
          </w:tcPr>
          <w:p w14:paraId="60E75745" w14:textId="77777777" w:rsidR="00CA0F55" w:rsidRPr="00D04150" w:rsidRDefault="00CA0F55" w:rsidP="00377B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00 Kernel’s weight</w:t>
            </w:r>
          </w:p>
        </w:tc>
        <w:tc>
          <w:tcPr>
            <w:tcW w:w="1291" w:type="dxa"/>
            <w:noWrap/>
            <w:hideMark/>
          </w:tcPr>
          <w:p w14:paraId="260BE60F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392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530" w:type="dxa"/>
            <w:noWrap/>
            <w:hideMark/>
          </w:tcPr>
          <w:p w14:paraId="318587D2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341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127" w:type="dxa"/>
            <w:noWrap/>
            <w:hideMark/>
          </w:tcPr>
          <w:p w14:paraId="6AB849DF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02</w:t>
            </w:r>
          </w:p>
        </w:tc>
        <w:tc>
          <w:tcPr>
            <w:tcW w:w="1309" w:type="dxa"/>
            <w:noWrap/>
            <w:hideMark/>
          </w:tcPr>
          <w:p w14:paraId="3AF6CDE6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.262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91" w:type="dxa"/>
            <w:noWrap/>
            <w:hideMark/>
          </w:tcPr>
          <w:p w14:paraId="2945BAE3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37</w:t>
            </w:r>
          </w:p>
        </w:tc>
        <w:tc>
          <w:tcPr>
            <w:tcW w:w="1091" w:type="dxa"/>
            <w:noWrap/>
            <w:hideMark/>
          </w:tcPr>
          <w:p w14:paraId="731F5122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41</w:t>
            </w:r>
          </w:p>
        </w:tc>
        <w:tc>
          <w:tcPr>
            <w:tcW w:w="1419" w:type="dxa"/>
            <w:noWrap/>
            <w:hideMark/>
          </w:tcPr>
          <w:p w14:paraId="137867CF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0D333DC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309" w:type="dxa"/>
            <w:noWrap/>
            <w:hideMark/>
          </w:tcPr>
          <w:p w14:paraId="01D4C885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  <w:noWrap/>
            <w:hideMark/>
          </w:tcPr>
          <w:p w14:paraId="5B1D3AA8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</w:tcPr>
          <w:p w14:paraId="0B601C8C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0133E55B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3EF273E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76554653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A0F55" w:rsidRPr="00D04150" w14:paraId="64DA612D" w14:textId="77777777" w:rsidTr="00377BA4">
        <w:trPr>
          <w:trHeight w:val="440"/>
        </w:trPr>
        <w:tc>
          <w:tcPr>
            <w:tcW w:w="2763" w:type="dxa"/>
            <w:hideMark/>
          </w:tcPr>
          <w:p w14:paraId="4E55A05D" w14:textId="77777777" w:rsidR="00CA0F55" w:rsidRPr="00D04150" w:rsidRDefault="00CA0F55" w:rsidP="00377B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AGDM</w:t>
            </w:r>
          </w:p>
        </w:tc>
        <w:tc>
          <w:tcPr>
            <w:tcW w:w="1291" w:type="dxa"/>
            <w:noWrap/>
            <w:hideMark/>
          </w:tcPr>
          <w:p w14:paraId="45F5F324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378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530" w:type="dxa"/>
            <w:noWrap/>
            <w:hideMark/>
          </w:tcPr>
          <w:p w14:paraId="077D806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86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127" w:type="dxa"/>
            <w:noWrap/>
            <w:hideMark/>
          </w:tcPr>
          <w:p w14:paraId="74B2A39C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83</w:t>
            </w:r>
          </w:p>
        </w:tc>
        <w:tc>
          <w:tcPr>
            <w:tcW w:w="1309" w:type="dxa"/>
            <w:noWrap/>
            <w:hideMark/>
          </w:tcPr>
          <w:p w14:paraId="043B957B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78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91" w:type="dxa"/>
            <w:noWrap/>
            <w:hideMark/>
          </w:tcPr>
          <w:p w14:paraId="7CE24242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98</w:t>
            </w:r>
          </w:p>
        </w:tc>
        <w:tc>
          <w:tcPr>
            <w:tcW w:w="1091" w:type="dxa"/>
            <w:noWrap/>
            <w:hideMark/>
          </w:tcPr>
          <w:p w14:paraId="0F14CF1F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31</w:t>
            </w:r>
          </w:p>
        </w:tc>
        <w:tc>
          <w:tcPr>
            <w:tcW w:w="1419" w:type="dxa"/>
            <w:noWrap/>
            <w:hideMark/>
          </w:tcPr>
          <w:p w14:paraId="2C5A968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973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200" w:type="dxa"/>
            <w:noWrap/>
            <w:hideMark/>
          </w:tcPr>
          <w:p w14:paraId="2A4D90B6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09" w:type="dxa"/>
            <w:noWrap/>
            <w:hideMark/>
          </w:tcPr>
          <w:p w14:paraId="7CB55D85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  <w:noWrap/>
            <w:hideMark/>
          </w:tcPr>
          <w:p w14:paraId="54D1BB7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</w:tcPr>
          <w:p w14:paraId="0D129423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1CC9C182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031153F3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4ACE3BD6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A0F55" w:rsidRPr="00D04150" w14:paraId="7A5D4894" w14:textId="77777777" w:rsidTr="00377BA4">
        <w:trPr>
          <w:trHeight w:val="447"/>
        </w:trPr>
        <w:tc>
          <w:tcPr>
            <w:tcW w:w="2763" w:type="dxa"/>
            <w:hideMark/>
          </w:tcPr>
          <w:p w14:paraId="28CEE36D" w14:textId="77777777" w:rsidR="00CA0F55" w:rsidRPr="00D04150" w:rsidRDefault="00CA0F55" w:rsidP="00377B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Cob weight per plant</w:t>
            </w:r>
          </w:p>
        </w:tc>
        <w:tc>
          <w:tcPr>
            <w:tcW w:w="1291" w:type="dxa"/>
            <w:noWrap/>
            <w:hideMark/>
          </w:tcPr>
          <w:p w14:paraId="23F78B8A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67</w:t>
            </w:r>
          </w:p>
        </w:tc>
        <w:tc>
          <w:tcPr>
            <w:tcW w:w="1530" w:type="dxa"/>
            <w:noWrap/>
            <w:hideMark/>
          </w:tcPr>
          <w:p w14:paraId="6AB0F6C9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10</w:t>
            </w:r>
          </w:p>
        </w:tc>
        <w:tc>
          <w:tcPr>
            <w:tcW w:w="1127" w:type="dxa"/>
            <w:noWrap/>
            <w:hideMark/>
          </w:tcPr>
          <w:p w14:paraId="21F86C1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49</w:t>
            </w:r>
          </w:p>
        </w:tc>
        <w:tc>
          <w:tcPr>
            <w:tcW w:w="1309" w:type="dxa"/>
            <w:noWrap/>
            <w:hideMark/>
          </w:tcPr>
          <w:p w14:paraId="525682FE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95</w:t>
            </w:r>
          </w:p>
        </w:tc>
        <w:tc>
          <w:tcPr>
            <w:tcW w:w="1091" w:type="dxa"/>
            <w:noWrap/>
            <w:hideMark/>
          </w:tcPr>
          <w:p w14:paraId="5BEC3AAA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96</w:t>
            </w:r>
          </w:p>
        </w:tc>
        <w:tc>
          <w:tcPr>
            <w:tcW w:w="1091" w:type="dxa"/>
            <w:noWrap/>
            <w:hideMark/>
          </w:tcPr>
          <w:p w14:paraId="10937748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127</w:t>
            </w:r>
          </w:p>
        </w:tc>
        <w:tc>
          <w:tcPr>
            <w:tcW w:w="1419" w:type="dxa"/>
            <w:noWrap/>
            <w:hideMark/>
          </w:tcPr>
          <w:p w14:paraId="0453D1B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841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200" w:type="dxa"/>
            <w:noWrap/>
            <w:hideMark/>
          </w:tcPr>
          <w:p w14:paraId="1EA1E534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846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309" w:type="dxa"/>
            <w:noWrap/>
            <w:hideMark/>
          </w:tcPr>
          <w:p w14:paraId="43E2AF7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22" w:type="dxa"/>
            <w:noWrap/>
            <w:hideMark/>
          </w:tcPr>
          <w:p w14:paraId="6A715AB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22" w:type="dxa"/>
          </w:tcPr>
          <w:p w14:paraId="19B10D92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386268A4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325523CF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074B99F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A0F55" w:rsidRPr="00D04150" w14:paraId="0C83497F" w14:textId="77777777" w:rsidTr="00377BA4">
        <w:trPr>
          <w:trHeight w:val="447"/>
        </w:trPr>
        <w:tc>
          <w:tcPr>
            <w:tcW w:w="2763" w:type="dxa"/>
            <w:hideMark/>
          </w:tcPr>
          <w:p w14:paraId="67B63F0A" w14:textId="77777777" w:rsidR="00CA0F55" w:rsidRPr="00D04150" w:rsidRDefault="00CA0F55" w:rsidP="00377B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Number of Kernels per Cob</w:t>
            </w:r>
          </w:p>
        </w:tc>
        <w:tc>
          <w:tcPr>
            <w:tcW w:w="1291" w:type="dxa"/>
            <w:noWrap/>
            <w:hideMark/>
          </w:tcPr>
          <w:p w14:paraId="559D446A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369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530" w:type="dxa"/>
            <w:noWrap/>
            <w:hideMark/>
          </w:tcPr>
          <w:p w14:paraId="0D5671EC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57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127" w:type="dxa"/>
            <w:noWrap/>
            <w:hideMark/>
          </w:tcPr>
          <w:p w14:paraId="485D354A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22</w:t>
            </w:r>
          </w:p>
        </w:tc>
        <w:tc>
          <w:tcPr>
            <w:tcW w:w="1309" w:type="dxa"/>
            <w:noWrap/>
            <w:hideMark/>
          </w:tcPr>
          <w:p w14:paraId="3AD22775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89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91" w:type="dxa"/>
            <w:noWrap/>
            <w:hideMark/>
          </w:tcPr>
          <w:p w14:paraId="2B408999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42</w:t>
            </w:r>
          </w:p>
        </w:tc>
        <w:tc>
          <w:tcPr>
            <w:tcW w:w="1091" w:type="dxa"/>
            <w:noWrap/>
            <w:hideMark/>
          </w:tcPr>
          <w:p w14:paraId="65EB811B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56</w:t>
            </w:r>
          </w:p>
        </w:tc>
        <w:tc>
          <w:tcPr>
            <w:tcW w:w="1419" w:type="dxa"/>
            <w:noWrap/>
            <w:hideMark/>
          </w:tcPr>
          <w:p w14:paraId="16C4D07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995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200" w:type="dxa"/>
            <w:noWrap/>
            <w:hideMark/>
          </w:tcPr>
          <w:p w14:paraId="177D142F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967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309" w:type="dxa"/>
            <w:noWrap/>
            <w:hideMark/>
          </w:tcPr>
          <w:p w14:paraId="347C0B18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.816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noWrap/>
            <w:hideMark/>
          </w:tcPr>
          <w:p w14:paraId="15C25E2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22" w:type="dxa"/>
          </w:tcPr>
          <w:p w14:paraId="5CA2CE1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6CCA2778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225906E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4C69A8F3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A0F55" w:rsidRPr="00D04150" w14:paraId="3B2FC964" w14:textId="77777777" w:rsidTr="00377BA4">
        <w:trPr>
          <w:trHeight w:val="447"/>
        </w:trPr>
        <w:tc>
          <w:tcPr>
            <w:tcW w:w="2763" w:type="dxa"/>
            <w:vAlign w:val="center"/>
            <w:hideMark/>
          </w:tcPr>
          <w:p w14:paraId="23A75119" w14:textId="2274DA68" w:rsidR="00CA0F55" w:rsidRPr="00D04150" w:rsidRDefault="00CA0F55" w:rsidP="00C859C6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  <w:vertAlign w:val="subscript"/>
              </w:rPr>
            </w:pPr>
            <w:r w:rsidRPr="00D04150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A</w:t>
            </w:r>
            <w:bookmarkStart w:id="3" w:name="_GoBack"/>
            <w:r w:rsidR="00C859C6" w:rsidRPr="00C859C6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  <w:vertAlign w:val="subscript"/>
              </w:rPr>
              <w:t>N</w:t>
            </w:r>
            <w:bookmarkEnd w:id="3"/>
          </w:p>
        </w:tc>
        <w:tc>
          <w:tcPr>
            <w:tcW w:w="1291" w:type="dxa"/>
            <w:noWrap/>
            <w:vAlign w:val="center"/>
            <w:hideMark/>
          </w:tcPr>
          <w:p w14:paraId="64DEFC4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276</w:t>
            </w:r>
            <w:r w:rsidRPr="00D0415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530" w:type="dxa"/>
            <w:noWrap/>
            <w:vAlign w:val="center"/>
            <w:hideMark/>
          </w:tcPr>
          <w:p w14:paraId="5980311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11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127" w:type="dxa"/>
            <w:noWrap/>
            <w:vAlign w:val="center"/>
            <w:hideMark/>
          </w:tcPr>
          <w:p w14:paraId="25E8134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1309" w:type="dxa"/>
            <w:noWrap/>
            <w:vAlign w:val="center"/>
            <w:hideMark/>
          </w:tcPr>
          <w:p w14:paraId="53384F0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63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91" w:type="dxa"/>
            <w:noWrap/>
            <w:vAlign w:val="center"/>
            <w:hideMark/>
          </w:tcPr>
          <w:p w14:paraId="323D91C5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79</w:t>
            </w:r>
          </w:p>
        </w:tc>
        <w:tc>
          <w:tcPr>
            <w:tcW w:w="1091" w:type="dxa"/>
            <w:noWrap/>
            <w:vAlign w:val="center"/>
            <w:hideMark/>
          </w:tcPr>
          <w:p w14:paraId="7F0E098E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1419" w:type="dxa"/>
            <w:noWrap/>
            <w:vAlign w:val="center"/>
            <w:hideMark/>
          </w:tcPr>
          <w:p w14:paraId="5891885E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385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200" w:type="dxa"/>
            <w:noWrap/>
            <w:vAlign w:val="center"/>
            <w:hideMark/>
          </w:tcPr>
          <w:p w14:paraId="62295AAF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595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309" w:type="dxa"/>
            <w:noWrap/>
            <w:vAlign w:val="center"/>
            <w:hideMark/>
          </w:tcPr>
          <w:p w14:paraId="6788D1E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651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noWrap/>
            <w:vAlign w:val="center"/>
            <w:hideMark/>
          </w:tcPr>
          <w:p w14:paraId="06EA4F96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581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vAlign w:val="center"/>
            <w:hideMark/>
          </w:tcPr>
          <w:p w14:paraId="65FBE2D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22" w:type="dxa"/>
            <w:vAlign w:val="center"/>
          </w:tcPr>
          <w:p w14:paraId="0B3A3889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vAlign w:val="center"/>
          </w:tcPr>
          <w:p w14:paraId="53979EDC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vAlign w:val="center"/>
          </w:tcPr>
          <w:p w14:paraId="7AB63583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A0F55" w:rsidRPr="00D04150" w14:paraId="7B8C3EDC" w14:textId="77777777" w:rsidTr="00377BA4">
        <w:trPr>
          <w:trHeight w:val="447"/>
        </w:trPr>
        <w:tc>
          <w:tcPr>
            <w:tcW w:w="2763" w:type="dxa"/>
            <w:hideMark/>
          </w:tcPr>
          <w:p w14:paraId="334DE343" w14:textId="77777777" w:rsidR="00CA0F55" w:rsidRPr="00D04150" w:rsidRDefault="00CA0F55" w:rsidP="00377B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</w:pPr>
            <w:r w:rsidRPr="00D04150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E</w:t>
            </w:r>
          </w:p>
        </w:tc>
        <w:tc>
          <w:tcPr>
            <w:tcW w:w="1291" w:type="dxa"/>
            <w:noWrap/>
            <w:hideMark/>
          </w:tcPr>
          <w:p w14:paraId="4E144453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283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530" w:type="dxa"/>
            <w:noWrap/>
            <w:hideMark/>
          </w:tcPr>
          <w:p w14:paraId="7A8E0CD3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02</w:t>
            </w:r>
          </w:p>
        </w:tc>
        <w:tc>
          <w:tcPr>
            <w:tcW w:w="1127" w:type="dxa"/>
            <w:noWrap/>
            <w:hideMark/>
          </w:tcPr>
          <w:p w14:paraId="368EF15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89</w:t>
            </w:r>
          </w:p>
        </w:tc>
        <w:tc>
          <w:tcPr>
            <w:tcW w:w="1309" w:type="dxa"/>
            <w:noWrap/>
            <w:hideMark/>
          </w:tcPr>
          <w:p w14:paraId="24CD65A8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94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91" w:type="dxa"/>
            <w:noWrap/>
            <w:hideMark/>
          </w:tcPr>
          <w:p w14:paraId="76C1A9B5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41</w:t>
            </w:r>
          </w:p>
        </w:tc>
        <w:tc>
          <w:tcPr>
            <w:tcW w:w="1091" w:type="dxa"/>
            <w:noWrap/>
            <w:hideMark/>
          </w:tcPr>
          <w:p w14:paraId="7E98701F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27</w:t>
            </w:r>
          </w:p>
        </w:tc>
        <w:tc>
          <w:tcPr>
            <w:tcW w:w="1419" w:type="dxa"/>
            <w:noWrap/>
            <w:hideMark/>
          </w:tcPr>
          <w:p w14:paraId="391260B4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670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200" w:type="dxa"/>
            <w:noWrap/>
            <w:hideMark/>
          </w:tcPr>
          <w:p w14:paraId="1114B495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677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309" w:type="dxa"/>
            <w:noWrap/>
            <w:hideMark/>
          </w:tcPr>
          <w:p w14:paraId="62606DC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509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noWrap/>
            <w:hideMark/>
          </w:tcPr>
          <w:p w14:paraId="2860473B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573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hideMark/>
          </w:tcPr>
          <w:p w14:paraId="10997768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901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hideMark/>
          </w:tcPr>
          <w:p w14:paraId="6A86838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22" w:type="dxa"/>
          </w:tcPr>
          <w:p w14:paraId="456FEAF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</w:tcPr>
          <w:p w14:paraId="7194FBC9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A0F55" w:rsidRPr="00D04150" w14:paraId="6B9B3ED1" w14:textId="77777777" w:rsidTr="00377BA4">
        <w:trPr>
          <w:trHeight w:val="447"/>
        </w:trPr>
        <w:tc>
          <w:tcPr>
            <w:tcW w:w="2763" w:type="dxa"/>
            <w:hideMark/>
          </w:tcPr>
          <w:p w14:paraId="4E546D0A" w14:textId="77777777" w:rsidR="00CA0F55" w:rsidRPr="00D04150" w:rsidRDefault="00CA0F55" w:rsidP="00377B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</w:pPr>
            <w:r w:rsidRPr="00D04150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Ci</w:t>
            </w:r>
          </w:p>
        </w:tc>
        <w:tc>
          <w:tcPr>
            <w:tcW w:w="1291" w:type="dxa"/>
            <w:noWrap/>
            <w:hideMark/>
          </w:tcPr>
          <w:p w14:paraId="17E800DC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02</w:t>
            </w:r>
          </w:p>
        </w:tc>
        <w:tc>
          <w:tcPr>
            <w:tcW w:w="1530" w:type="dxa"/>
            <w:noWrap/>
            <w:hideMark/>
          </w:tcPr>
          <w:p w14:paraId="3A75C4C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34</w:t>
            </w:r>
          </w:p>
        </w:tc>
        <w:tc>
          <w:tcPr>
            <w:tcW w:w="1127" w:type="dxa"/>
            <w:noWrap/>
            <w:hideMark/>
          </w:tcPr>
          <w:p w14:paraId="530BADE2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025</w:t>
            </w:r>
          </w:p>
        </w:tc>
        <w:tc>
          <w:tcPr>
            <w:tcW w:w="1309" w:type="dxa"/>
            <w:noWrap/>
            <w:hideMark/>
          </w:tcPr>
          <w:p w14:paraId="021AA6E6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24</w:t>
            </w:r>
          </w:p>
        </w:tc>
        <w:tc>
          <w:tcPr>
            <w:tcW w:w="1091" w:type="dxa"/>
            <w:noWrap/>
            <w:hideMark/>
          </w:tcPr>
          <w:p w14:paraId="53817954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47</w:t>
            </w:r>
          </w:p>
        </w:tc>
        <w:tc>
          <w:tcPr>
            <w:tcW w:w="1091" w:type="dxa"/>
            <w:noWrap/>
            <w:hideMark/>
          </w:tcPr>
          <w:p w14:paraId="2918791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36</w:t>
            </w:r>
          </w:p>
        </w:tc>
        <w:tc>
          <w:tcPr>
            <w:tcW w:w="1419" w:type="dxa"/>
            <w:noWrap/>
            <w:hideMark/>
          </w:tcPr>
          <w:p w14:paraId="2AE93AB9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81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200" w:type="dxa"/>
            <w:noWrap/>
            <w:hideMark/>
          </w:tcPr>
          <w:p w14:paraId="507E91DD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91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309" w:type="dxa"/>
            <w:noWrap/>
            <w:hideMark/>
          </w:tcPr>
          <w:p w14:paraId="22AEB024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070</w:t>
            </w:r>
          </w:p>
        </w:tc>
        <w:tc>
          <w:tcPr>
            <w:tcW w:w="1422" w:type="dxa"/>
            <w:noWrap/>
            <w:hideMark/>
          </w:tcPr>
          <w:p w14:paraId="22A81B4A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315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hideMark/>
          </w:tcPr>
          <w:p w14:paraId="262BA0EE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492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hideMark/>
          </w:tcPr>
          <w:p w14:paraId="72C9830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554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hideMark/>
          </w:tcPr>
          <w:p w14:paraId="37B4A91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22" w:type="dxa"/>
          </w:tcPr>
          <w:p w14:paraId="28C6BF0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A0F55" w14:paraId="71B3C3D8" w14:textId="77777777" w:rsidTr="00377BA4">
        <w:trPr>
          <w:trHeight w:val="447"/>
        </w:trPr>
        <w:tc>
          <w:tcPr>
            <w:tcW w:w="276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DC5B882" w14:textId="77777777" w:rsidR="00CA0F55" w:rsidRPr="00D04150" w:rsidRDefault="00CA0F55" w:rsidP="00377B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</w:pPr>
            <w:r w:rsidRPr="00D04150">
              <w:rPr>
                <w:rFonts w:ascii="Times New Roman" w:hAnsi="Times New Roman" w:cs="Times New Roman"/>
                <w:b/>
                <w:i/>
                <w:iCs/>
                <w:color w:val="000000"/>
                <w:sz w:val="20"/>
                <w:szCs w:val="20"/>
              </w:rPr>
              <w:t>gs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544324F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93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44AEDCC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218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991709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-0.065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B985320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244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DB9D468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067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D167544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126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19DA997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471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87FD14E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327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A8D9A2C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529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5602E9F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487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5E98326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898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A59062B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949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44E96C1" w14:textId="77777777" w:rsidR="00CA0F55" w:rsidRPr="00D04150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0.660</w:t>
            </w: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5FA62FA" w14:textId="77777777" w:rsidR="00CA0F55" w:rsidRDefault="00CA0F55" w:rsidP="00377B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415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CA0F55" w14:paraId="2EF34D34" w14:textId="77777777" w:rsidTr="00377BA4">
        <w:trPr>
          <w:trHeight w:val="447"/>
        </w:trPr>
        <w:tc>
          <w:tcPr>
            <w:tcW w:w="21240" w:type="dxa"/>
            <w:gridSpan w:val="15"/>
            <w:tcBorders>
              <w:top w:val="single" w:sz="4" w:space="0" w:color="auto"/>
              <w:left w:val="nil"/>
              <w:right w:val="nil"/>
            </w:tcBorders>
          </w:tcPr>
          <w:p w14:paraId="186D2A0F" w14:textId="77777777" w:rsidR="00CA0F55" w:rsidRPr="00D04150" w:rsidRDefault="00CA0F55" w:rsidP="00377B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00689">
              <w:rPr>
                <w:rFonts w:ascii="Times New Roman" w:hAnsi="Times New Roman" w:cs="Times New Roman"/>
                <w:sz w:val="20"/>
                <w:szCs w:val="20"/>
              </w:rPr>
              <w:t>The superscrip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*,**,** indicates significant relationship at 10%, 5% and 1% signifincat level</w:t>
            </w:r>
          </w:p>
        </w:tc>
      </w:tr>
      <w:bookmarkEnd w:id="2"/>
    </w:tbl>
    <w:p w14:paraId="46E58FDE" w14:textId="77777777" w:rsidR="00CA0F55" w:rsidRDefault="00CA0F55" w:rsidP="00CA0F5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CD1887" w14:textId="77777777" w:rsidR="00CA0F55" w:rsidRDefault="00CA0F55" w:rsidP="00CA0F5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B2298E" w14:textId="7E8030E8" w:rsidR="00CA0F55" w:rsidRDefault="00CA0F55" w:rsidP="00CA0F55">
      <w:pPr>
        <w:sectPr w:rsidR="00CA0F55" w:rsidSect="00CA0F55">
          <w:pgSz w:w="23811" w:h="16838" w:orient="landscape" w:code="8"/>
          <w:pgMar w:top="1440" w:right="1440" w:bottom="1440" w:left="1440" w:header="720" w:footer="720" w:gutter="0"/>
          <w:cols w:space="720"/>
          <w:docGrid w:linePitch="360"/>
        </w:sectPr>
      </w:pPr>
    </w:p>
    <w:bookmarkEnd w:id="1"/>
    <w:p w14:paraId="13B9A1D3" w14:textId="36E4AE1A" w:rsidR="00CA0F55" w:rsidRDefault="00CA0F55" w:rsidP="00CA0F55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CA0F55" w:rsidSect="00961A4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F8AEF2" w14:textId="77777777" w:rsidR="00AF3D91" w:rsidRDefault="00AF3D91" w:rsidP="00AD64E8">
      <w:pPr>
        <w:spacing w:after="0" w:line="240" w:lineRule="auto"/>
      </w:pPr>
      <w:r>
        <w:separator/>
      </w:r>
    </w:p>
  </w:endnote>
  <w:endnote w:type="continuationSeparator" w:id="0">
    <w:p w14:paraId="6D5CA36F" w14:textId="77777777" w:rsidR="00AF3D91" w:rsidRDefault="00AF3D91" w:rsidP="00AD6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TT1a8fcafc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STIX-Italic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8D04D0" w14:textId="77777777" w:rsidR="00AF3D91" w:rsidRDefault="00AF3D91" w:rsidP="00AD64E8">
      <w:pPr>
        <w:spacing w:after="0" w:line="240" w:lineRule="auto"/>
      </w:pPr>
      <w:r>
        <w:separator/>
      </w:r>
    </w:p>
  </w:footnote>
  <w:footnote w:type="continuationSeparator" w:id="0">
    <w:p w14:paraId="136D62A3" w14:textId="77777777" w:rsidR="00AF3D91" w:rsidRDefault="00AF3D91" w:rsidP="00AD64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zExtDQ2MzI2NzZW0lEKTi0uzszPAymwMKsFABp6e1MtAAAA"/>
  </w:docVars>
  <w:rsids>
    <w:rsidRoot w:val="001D03C2"/>
    <w:rsid w:val="0000215C"/>
    <w:rsid w:val="000021B1"/>
    <w:rsid w:val="0000343A"/>
    <w:rsid w:val="00005DCD"/>
    <w:rsid w:val="0001193A"/>
    <w:rsid w:val="000145A9"/>
    <w:rsid w:val="00017ADE"/>
    <w:rsid w:val="00017D85"/>
    <w:rsid w:val="00020598"/>
    <w:rsid w:val="000211E6"/>
    <w:rsid w:val="0002189E"/>
    <w:rsid w:val="00025332"/>
    <w:rsid w:val="000253E9"/>
    <w:rsid w:val="00025493"/>
    <w:rsid w:val="00025DC4"/>
    <w:rsid w:val="00031AF6"/>
    <w:rsid w:val="00033C77"/>
    <w:rsid w:val="0003427D"/>
    <w:rsid w:val="00034C63"/>
    <w:rsid w:val="00036372"/>
    <w:rsid w:val="0003737F"/>
    <w:rsid w:val="00037EBC"/>
    <w:rsid w:val="000406CF"/>
    <w:rsid w:val="00041504"/>
    <w:rsid w:val="000442E6"/>
    <w:rsid w:val="000456B6"/>
    <w:rsid w:val="0004788F"/>
    <w:rsid w:val="000514C5"/>
    <w:rsid w:val="000572B2"/>
    <w:rsid w:val="00060043"/>
    <w:rsid w:val="00061EDB"/>
    <w:rsid w:val="000631C7"/>
    <w:rsid w:val="000636CC"/>
    <w:rsid w:val="00066448"/>
    <w:rsid w:val="0007051C"/>
    <w:rsid w:val="00075BAD"/>
    <w:rsid w:val="000762DC"/>
    <w:rsid w:val="00077836"/>
    <w:rsid w:val="000809FB"/>
    <w:rsid w:val="00080DEE"/>
    <w:rsid w:val="00080FB6"/>
    <w:rsid w:val="00086BA6"/>
    <w:rsid w:val="00086E12"/>
    <w:rsid w:val="00091D2F"/>
    <w:rsid w:val="00094633"/>
    <w:rsid w:val="00095A8B"/>
    <w:rsid w:val="0009655B"/>
    <w:rsid w:val="000A013B"/>
    <w:rsid w:val="000A0F1F"/>
    <w:rsid w:val="000A1546"/>
    <w:rsid w:val="000A17DA"/>
    <w:rsid w:val="000A3C08"/>
    <w:rsid w:val="000A5FDB"/>
    <w:rsid w:val="000B3DD4"/>
    <w:rsid w:val="000B6451"/>
    <w:rsid w:val="000B7804"/>
    <w:rsid w:val="000C2654"/>
    <w:rsid w:val="000C30DD"/>
    <w:rsid w:val="000C467C"/>
    <w:rsid w:val="000C5664"/>
    <w:rsid w:val="000C7120"/>
    <w:rsid w:val="000D24CE"/>
    <w:rsid w:val="000D298C"/>
    <w:rsid w:val="000D7C86"/>
    <w:rsid w:val="000E28CF"/>
    <w:rsid w:val="000E7B55"/>
    <w:rsid w:val="000F3234"/>
    <w:rsid w:val="000F3F49"/>
    <w:rsid w:val="000F62A9"/>
    <w:rsid w:val="000F7464"/>
    <w:rsid w:val="00100345"/>
    <w:rsid w:val="0010040D"/>
    <w:rsid w:val="00100689"/>
    <w:rsid w:val="001013A0"/>
    <w:rsid w:val="0010365B"/>
    <w:rsid w:val="001037A4"/>
    <w:rsid w:val="001039EE"/>
    <w:rsid w:val="001067EE"/>
    <w:rsid w:val="00107460"/>
    <w:rsid w:val="00110D91"/>
    <w:rsid w:val="00111B98"/>
    <w:rsid w:val="00111C8B"/>
    <w:rsid w:val="001121B9"/>
    <w:rsid w:val="00112C6B"/>
    <w:rsid w:val="001149B0"/>
    <w:rsid w:val="00116CB1"/>
    <w:rsid w:val="00120065"/>
    <w:rsid w:val="001202BB"/>
    <w:rsid w:val="00120419"/>
    <w:rsid w:val="00124938"/>
    <w:rsid w:val="001320A9"/>
    <w:rsid w:val="0013296B"/>
    <w:rsid w:val="001329AD"/>
    <w:rsid w:val="0013331C"/>
    <w:rsid w:val="00134E7A"/>
    <w:rsid w:val="00135A06"/>
    <w:rsid w:val="00135BFE"/>
    <w:rsid w:val="00137E37"/>
    <w:rsid w:val="00140ABC"/>
    <w:rsid w:val="00140C4E"/>
    <w:rsid w:val="00141E89"/>
    <w:rsid w:val="00146E79"/>
    <w:rsid w:val="0014742C"/>
    <w:rsid w:val="001510D8"/>
    <w:rsid w:val="00152604"/>
    <w:rsid w:val="00157058"/>
    <w:rsid w:val="00157ADF"/>
    <w:rsid w:val="00161ACE"/>
    <w:rsid w:val="00164E4E"/>
    <w:rsid w:val="00166CD0"/>
    <w:rsid w:val="00171B80"/>
    <w:rsid w:val="001767BD"/>
    <w:rsid w:val="00180F54"/>
    <w:rsid w:val="001851EB"/>
    <w:rsid w:val="00185DF1"/>
    <w:rsid w:val="00186A65"/>
    <w:rsid w:val="001872E0"/>
    <w:rsid w:val="00191A0B"/>
    <w:rsid w:val="0019511E"/>
    <w:rsid w:val="001956D1"/>
    <w:rsid w:val="00195CBC"/>
    <w:rsid w:val="00196F3D"/>
    <w:rsid w:val="00197946"/>
    <w:rsid w:val="001A003D"/>
    <w:rsid w:val="001A0C75"/>
    <w:rsid w:val="001A367F"/>
    <w:rsid w:val="001A4276"/>
    <w:rsid w:val="001A63D2"/>
    <w:rsid w:val="001A6943"/>
    <w:rsid w:val="001A7F28"/>
    <w:rsid w:val="001B1F31"/>
    <w:rsid w:val="001B33D8"/>
    <w:rsid w:val="001B5C4B"/>
    <w:rsid w:val="001B6CA6"/>
    <w:rsid w:val="001C21C0"/>
    <w:rsid w:val="001C47E7"/>
    <w:rsid w:val="001D03C2"/>
    <w:rsid w:val="001D17AC"/>
    <w:rsid w:val="001D2256"/>
    <w:rsid w:val="001D2F2F"/>
    <w:rsid w:val="001D5D10"/>
    <w:rsid w:val="001D68AD"/>
    <w:rsid w:val="001E23DE"/>
    <w:rsid w:val="001E2AAD"/>
    <w:rsid w:val="001E2BDF"/>
    <w:rsid w:val="001F1F52"/>
    <w:rsid w:val="001F2D51"/>
    <w:rsid w:val="001F54D7"/>
    <w:rsid w:val="001F6062"/>
    <w:rsid w:val="001F64DB"/>
    <w:rsid w:val="001F6920"/>
    <w:rsid w:val="001F735C"/>
    <w:rsid w:val="00201625"/>
    <w:rsid w:val="00203F05"/>
    <w:rsid w:val="00205442"/>
    <w:rsid w:val="0021168C"/>
    <w:rsid w:val="002127C9"/>
    <w:rsid w:val="00212C76"/>
    <w:rsid w:val="00213FD4"/>
    <w:rsid w:val="00217064"/>
    <w:rsid w:val="0022000C"/>
    <w:rsid w:val="00221AD2"/>
    <w:rsid w:val="00225E5A"/>
    <w:rsid w:val="002303A7"/>
    <w:rsid w:val="002340C9"/>
    <w:rsid w:val="00236037"/>
    <w:rsid w:val="0023750F"/>
    <w:rsid w:val="00240323"/>
    <w:rsid w:val="00240A80"/>
    <w:rsid w:val="00245B1C"/>
    <w:rsid w:val="00245F95"/>
    <w:rsid w:val="00247279"/>
    <w:rsid w:val="002559AE"/>
    <w:rsid w:val="00260BB2"/>
    <w:rsid w:val="0026187B"/>
    <w:rsid w:val="0026314C"/>
    <w:rsid w:val="00264715"/>
    <w:rsid w:val="00264E80"/>
    <w:rsid w:val="002701CE"/>
    <w:rsid w:val="00271395"/>
    <w:rsid w:val="0027416D"/>
    <w:rsid w:val="0027457E"/>
    <w:rsid w:val="00276667"/>
    <w:rsid w:val="0028082A"/>
    <w:rsid w:val="00281806"/>
    <w:rsid w:val="00283296"/>
    <w:rsid w:val="00283C53"/>
    <w:rsid w:val="0028506A"/>
    <w:rsid w:val="00286A80"/>
    <w:rsid w:val="0029053E"/>
    <w:rsid w:val="002917BC"/>
    <w:rsid w:val="00291F9E"/>
    <w:rsid w:val="00292EA6"/>
    <w:rsid w:val="0029437C"/>
    <w:rsid w:val="002947D7"/>
    <w:rsid w:val="002964C7"/>
    <w:rsid w:val="002967D6"/>
    <w:rsid w:val="00296E74"/>
    <w:rsid w:val="002A5258"/>
    <w:rsid w:val="002A6081"/>
    <w:rsid w:val="002A686E"/>
    <w:rsid w:val="002A6BF9"/>
    <w:rsid w:val="002B030D"/>
    <w:rsid w:val="002B3504"/>
    <w:rsid w:val="002C0560"/>
    <w:rsid w:val="002C1A64"/>
    <w:rsid w:val="002C1BAF"/>
    <w:rsid w:val="002C27B9"/>
    <w:rsid w:val="002C6637"/>
    <w:rsid w:val="002D02EC"/>
    <w:rsid w:val="002D08E6"/>
    <w:rsid w:val="002D0902"/>
    <w:rsid w:val="002D2C4F"/>
    <w:rsid w:val="002D3321"/>
    <w:rsid w:val="002D409A"/>
    <w:rsid w:val="002D4733"/>
    <w:rsid w:val="002D5A5B"/>
    <w:rsid w:val="002D7A7A"/>
    <w:rsid w:val="002E4432"/>
    <w:rsid w:val="002E5186"/>
    <w:rsid w:val="002E7F2B"/>
    <w:rsid w:val="002F011E"/>
    <w:rsid w:val="002F0184"/>
    <w:rsid w:val="002F0BFE"/>
    <w:rsid w:val="002F3960"/>
    <w:rsid w:val="002F43DB"/>
    <w:rsid w:val="002F4D23"/>
    <w:rsid w:val="002F5787"/>
    <w:rsid w:val="002F600B"/>
    <w:rsid w:val="002F60F2"/>
    <w:rsid w:val="002F6D20"/>
    <w:rsid w:val="002F7AB6"/>
    <w:rsid w:val="003000ED"/>
    <w:rsid w:val="00301AEF"/>
    <w:rsid w:val="00305DFB"/>
    <w:rsid w:val="00307AC8"/>
    <w:rsid w:val="00307B48"/>
    <w:rsid w:val="00310353"/>
    <w:rsid w:val="00312B09"/>
    <w:rsid w:val="003137BD"/>
    <w:rsid w:val="00313EFF"/>
    <w:rsid w:val="00315434"/>
    <w:rsid w:val="003160D1"/>
    <w:rsid w:val="00316381"/>
    <w:rsid w:val="00316742"/>
    <w:rsid w:val="00321739"/>
    <w:rsid w:val="00321C5B"/>
    <w:rsid w:val="00322E8B"/>
    <w:rsid w:val="00327786"/>
    <w:rsid w:val="00333983"/>
    <w:rsid w:val="00334AD5"/>
    <w:rsid w:val="003354A2"/>
    <w:rsid w:val="00335D15"/>
    <w:rsid w:val="00335D83"/>
    <w:rsid w:val="0033619A"/>
    <w:rsid w:val="0034124C"/>
    <w:rsid w:val="00341288"/>
    <w:rsid w:val="00347AC4"/>
    <w:rsid w:val="003569B9"/>
    <w:rsid w:val="00356F2C"/>
    <w:rsid w:val="003625E8"/>
    <w:rsid w:val="00365E2A"/>
    <w:rsid w:val="00367005"/>
    <w:rsid w:val="00377213"/>
    <w:rsid w:val="00377BA4"/>
    <w:rsid w:val="003825DA"/>
    <w:rsid w:val="003828E8"/>
    <w:rsid w:val="00386090"/>
    <w:rsid w:val="0038785D"/>
    <w:rsid w:val="003904F0"/>
    <w:rsid w:val="0039202B"/>
    <w:rsid w:val="00393A94"/>
    <w:rsid w:val="00394958"/>
    <w:rsid w:val="00394C4C"/>
    <w:rsid w:val="003955B5"/>
    <w:rsid w:val="003964C3"/>
    <w:rsid w:val="00396836"/>
    <w:rsid w:val="003A0025"/>
    <w:rsid w:val="003A0403"/>
    <w:rsid w:val="003A0ABB"/>
    <w:rsid w:val="003A6A63"/>
    <w:rsid w:val="003B03AE"/>
    <w:rsid w:val="003B1CD3"/>
    <w:rsid w:val="003B5A00"/>
    <w:rsid w:val="003B612B"/>
    <w:rsid w:val="003C0486"/>
    <w:rsid w:val="003C0A3F"/>
    <w:rsid w:val="003C0F28"/>
    <w:rsid w:val="003C2A0F"/>
    <w:rsid w:val="003C2F56"/>
    <w:rsid w:val="003C360C"/>
    <w:rsid w:val="003C6E26"/>
    <w:rsid w:val="003D3836"/>
    <w:rsid w:val="003D59D6"/>
    <w:rsid w:val="003D5DF8"/>
    <w:rsid w:val="003E048C"/>
    <w:rsid w:val="003E0EB3"/>
    <w:rsid w:val="003E3ABE"/>
    <w:rsid w:val="003E5E21"/>
    <w:rsid w:val="003E6534"/>
    <w:rsid w:val="003E7998"/>
    <w:rsid w:val="003F02BB"/>
    <w:rsid w:val="003F0D79"/>
    <w:rsid w:val="003F496D"/>
    <w:rsid w:val="003F6238"/>
    <w:rsid w:val="003F68AF"/>
    <w:rsid w:val="003F7600"/>
    <w:rsid w:val="00401D02"/>
    <w:rsid w:val="00404F88"/>
    <w:rsid w:val="0040523C"/>
    <w:rsid w:val="00416A9D"/>
    <w:rsid w:val="004176F7"/>
    <w:rsid w:val="00421D5C"/>
    <w:rsid w:val="00422715"/>
    <w:rsid w:val="00422F6B"/>
    <w:rsid w:val="0042403C"/>
    <w:rsid w:val="00425060"/>
    <w:rsid w:val="00431494"/>
    <w:rsid w:val="00431CD0"/>
    <w:rsid w:val="004323AB"/>
    <w:rsid w:val="004324C2"/>
    <w:rsid w:val="00432AA0"/>
    <w:rsid w:val="004352A9"/>
    <w:rsid w:val="00436445"/>
    <w:rsid w:val="00437206"/>
    <w:rsid w:val="004410FD"/>
    <w:rsid w:val="00441485"/>
    <w:rsid w:val="0044548D"/>
    <w:rsid w:val="00445CED"/>
    <w:rsid w:val="00445FC8"/>
    <w:rsid w:val="00450706"/>
    <w:rsid w:val="00450C6E"/>
    <w:rsid w:val="0045146C"/>
    <w:rsid w:val="00451637"/>
    <w:rsid w:val="0045353A"/>
    <w:rsid w:val="00457C41"/>
    <w:rsid w:val="004608AD"/>
    <w:rsid w:val="00460FB5"/>
    <w:rsid w:val="00461FEA"/>
    <w:rsid w:val="0046443B"/>
    <w:rsid w:val="00473765"/>
    <w:rsid w:val="00474902"/>
    <w:rsid w:val="00476A93"/>
    <w:rsid w:val="00482384"/>
    <w:rsid w:val="004832E0"/>
    <w:rsid w:val="0048386C"/>
    <w:rsid w:val="004849A8"/>
    <w:rsid w:val="00484BEF"/>
    <w:rsid w:val="00487000"/>
    <w:rsid w:val="004930F8"/>
    <w:rsid w:val="004936AF"/>
    <w:rsid w:val="00493E67"/>
    <w:rsid w:val="00494F07"/>
    <w:rsid w:val="0049521E"/>
    <w:rsid w:val="004967BB"/>
    <w:rsid w:val="00496A22"/>
    <w:rsid w:val="0049764A"/>
    <w:rsid w:val="004A0870"/>
    <w:rsid w:val="004A3E05"/>
    <w:rsid w:val="004A4157"/>
    <w:rsid w:val="004B0BB5"/>
    <w:rsid w:val="004B4222"/>
    <w:rsid w:val="004B4CEC"/>
    <w:rsid w:val="004B56E1"/>
    <w:rsid w:val="004B5A3C"/>
    <w:rsid w:val="004C23DD"/>
    <w:rsid w:val="004C30C1"/>
    <w:rsid w:val="004C577D"/>
    <w:rsid w:val="004C608B"/>
    <w:rsid w:val="004D0DBC"/>
    <w:rsid w:val="004D44EB"/>
    <w:rsid w:val="004D5D23"/>
    <w:rsid w:val="004D6304"/>
    <w:rsid w:val="004E0B27"/>
    <w:rsid w:val="004E2E13"/>
    <w:rsid w:val="004E396E"/>
    <w:rsid w:val="004F333B"/>
    <w:rsid w:val="004F4963"/>
    <w:rsid w:val="004F598B"/>
    <w:rsid w:val="004F693F"/>
    <w:rsid w:val="004F748C"/>
    <w:rsid w:val="004F7791"/>
    <w:rsid w:val="004F7FD0"/>
    <w:rsid w:val="00502EF3"/>
    <w:rsid w:val="00502F5F"/>
    <w:rsid w:val="00506FD7"/>
    <w:rsid w:val="00507F62"/>
    <w:rsid w:val="00513382"/>
    <w:rsid w:val="00514575"/>
    <w:rsid w:val="005158D5"/>
    <w:rsid w:val="005255F4"/>
    <w:rsid w:val="00525799"/>
    <w:rsid w:val="00525FD5"/>
    <w:rsid w:val="00540D38"/>
    <w:rsid w:val="0054107E"/>
    <w:rsid w:val="00541FB9"/>
    <w:rsid w:val="005439EA"/>
    <w:rsid w:val="00543F15"/>
    <w:rsid w:val="00545CEE"/>
    <w:rsid w:val="00553386"/>
    <w:rsid w:val="005544D5"/>
    <w:rsid w:val="005558F9"/>
    <w:rsid w:val="00556F44"/>
    <w:rsid w:val="00561166"/>
    <w:rsid w:val="005618E6"/>
    <w:rsid w:val="00561F26"/>
    <w:rsid w:val="00562865"/>
    <w:rsid w:val="005653AF"/>
    <w:rsid w:val="00565F14"/>
    <w:rsid w:val="00566A0D"/>
    <w:rsid w:val="00572317"/>
    <w:rsid w:val="00572AC3"/>
    <w:rsid w:val="00582E6B"/>
    <w:rsid w:val="00584BAA"/>
    <w:rsid w:val="00584E86"/>
    <w:rsid w:val="00585051"/>
    <w:rsid w:val="0058529D"/>
    <w:rsid w:val="00587B08"/>
    <w:rsid w:val="00593804"/>
    <w:rsid w:val="005945EF"/>
    <w:rsid w:val="005A231F"/>
    <w:rsid w:val="005A25DB"/>
    <w:rsid w:val="005A2D89"/>
    <w:rsid w:val="005A40DA"/>
    <w:rsid w:val="005A41BB"/>
    <w:rsid w:val="005A53B9"/>
    <w:rsid w:val="005A6322"/>
    <w:rsid w:val="005A6893"/>
    <w:rsid w:val="005B2433"/>
    <w:rsid w:val="005B3368"/>
    <w:rsid w:val="005B37D0"/>
    <w:rsid w:val="005B52B7"/>
    <w:rsid w:val="005B55DA"/>
    <w:rsid w:val="005B7582"/>
    <w:rsid w:val="005C11A1"/>
    <w:rsid w:val="005C12F5"/>
    <w:rsid w:val="005C17AE"/>
    <w:rsid w:val="005C2093"/>
    <w:rsid w:val="005C34CD"/>
    <w:rsid w:val="005C51C5"/>
    <w:rsid w:val="005C6824"/>
    <w:rsid w:val="005D0430"/>
    <w:rsid w:val="005D0583"/>
    <w:rsid w:val="005D5012"/>
    <w:rsid w:val="005D61A0"/>
    <w:rsid w:val="005D63A8"/>
    <w:rsid w:val="005E11E2"/>
    <w:rsid w:val="005E38EB"/>
    <w:rsid w:val="005E451C"/>
    <w:rsid w:val="005E473B"/>
    <w:rsid w:val="005E5FAF"/>
    <w:rsid w:val="005F02F8"/>
    <w:rsid w:val="005F39E8"/>
    <w:rsid w:val="005F3B10"/>
    <w:rsid w:val="005F4239"/>
    <w:rsid w:val="005F48B2"/>
    <w:rsid w:val="00602DD6"/>
    <w:rsid w:val="00602F6B"/>
    <w:rsid w:val="006065DE"/>
    <w:rsid w:val="006122D0"/>
    <w:rsid w:val="00614928"/>
    <w:rsid w:val="00615106"/>
    <w:rsid w:val="00632017"/>
    <w:rsid w:val="006340EA"/>
    <w:rsid w:val="00635012"/>
    <w:rsid w:val="00636228"/>
    <w:rsid w:val="006368DD"/>
    <w:rsid w:val="00636BEC"/>
    <w:rsid w:val="00640A5E"/>
    <w:rsid w:val="006410E0"/>
    <w:rsid w:val="00642EBF"/>
    <w:rsid w:val="00643B54"/>
    <w:rsid w:val="00650DBC"/>
    <w:rsid w:val="00655DEB"/>
    <w:rsid w:val="006563B1"/>
    <w:rsid w:val="00656767"/>
    <w:rsid w:val="006570D5"/>
    <w:rsid w:val="0066116A"/>
    <w:rsid w:val="006619BF"/>
    <w:rsid w:val="0066239C"/>
    <w:rsid w:val="00663647"/>
    <w:rsid w:val="00664F86"/>
    <w:rsid w:val="006659E5"/>
    <w:rsid w:val="00667B50"/>
    <w:rsid w:val="00667B63"/>
    <w:rsid w:val="00667BEB"/>
    <w:rsid w:val="00670239"/>
    <w:rsid w:val="00672936"/>
    <w:rsid w:val="006746E6"/>
    <w:rsid w:val="006757DB"/>
    <w:rsid w:val="006760A0"/>
    <w:rsid w:val="00676217"/>
    <w:rsid w:val="00676C0C"/>
    <w:rsid w:val="00677972"/>
    <w:rsid w:val="00677AF4"/>
    <w:rsid w:val="00677D7A"/>
    <w:rsid w:val="00684629"/>
    <w:rsid w:val="00685464"/>
    <w:rsid w:val="00687EBC"/>
    <w:rsid w:val="0069098F"/>
    <w:rsid w:val="0069105C"/>
    <w:rsid w:val="00691B87"/>
    <w:rsid w:val="0069248D"/>
    <w:rsid w:val="00692C3B"/>
    <w:rsid w:val="00694BDF"/>
    <w:rsid w:val="00697ECF"/>
    <w:rsid w:val="006A0A86"/>
    <w:rsid w:val="006A26A6"/>
    <w:rsid w:val="006A2B13"/>
    <w:rsid w:val="006A3996"/>
    <w:rsid w:val="006A3C70"/>
    <w:rsid w:val="006A4014"/>
    <w:rsid w:val="006A42B0"/>
    <w:rsid w:val="006A68EE"/>
    <w:rsid w:val="006A731E"/>
    <w:rsid w:val="006B382F"/>
    <w:rsid w:val="006B5508"/>
    <w:rsid w:val="006B56DF"/>
    <w:rsid w:val="006B5ACA"/>
    <w:rsid w:val="006B6FE6"/>
    <w:rsid w:val="006B7B59"/>
    <w:rsid w:val="006B7BE9"/>
    <w:rsid w:val="006C1BD9"/>
    <w:rsid w:val="006C23D6"/>
    <w:rsid w:val="006C38C7"/>
    <w:rsid w:val="006C4577"/>
    <w:rsid w:val="006C64FB"/>
    <w:rsid w:val="006C6CFD"/>
    <w:rsid w:val="006C702A"/>
    <w:rsid w:val="006C75CB"/>
    <w:rsid w:val="006D29E4"/>
    <w:rsid w:val="006D6E5B"/>
    <w:rsid w:val="006E0F27"/>
    <w:rsid w:val="006E1BEC"/>
    <w:rsid w:val="006E58C9"/>
    <w:rsid w:val="006E7718"/>
    <w:rsid w:val="006F5D69"/>
    <w:rsid w:val="006F61C7"/>
    <w:rsid w:val="00700871"/>
    <w:rsid w:val="00700B0C"/>
    <w:rsid w:val="007064A8"/>
    <w:rsid w:val="00706DD1"/>
    <w:rsid w:val="00711798"/>
    <w:rsid w:val="007136A0"/>
    <w:rsid w:val="00715CCA"/>
    <w:rsid w:val="00715D57"/>
    <w:rsid w:val="007162BD"/>
    <w:rsid w:val="00720CB6"/>
    <w:rsid w:val="0072100F"/>
    <w:rsid w:val="00721A88"/>
    <w:rsid w:val="00721E64"/>
    <w:rsid w:val="007221E6"/>
    <w:rsid w:val="00722CF4"/>
    <w:rsid w:val="00730CF9"/>
    <w:rsid w:val="00733238"/>
    <w:rsid w:val="00735587"/>
    <w:rsid w:val="00736A82"/>
    <w:rsid w:val="00737486"/>
    <w:rsid w:val="00741C63"/>
    <w:rsid w:val="00744876"/>
    <w:rsid w:val="007449AF"/>
    <w:rsid w:val="00744BE5"/>
    <w:rsid w:val="00747F3C"/>
    <w:rsid w:val="007503B7"/>
    <w:rsid w:val="00752CBA"/>
    <w:rsid w:val="007533A5"/>
    <w:rsid w:val="00755EA1"/>
    <w:rsid w:val="007605C8"/>
    <w:rsid w:val="00760B4A"/>
    <w:rsid w:val="00761607"/>
    <w:rsid w:val="00761BF7"/>
    <w:rsid w:val="00762623"/>
    <w:rsid w:val="00763EA3"/>
    <w:rsid w:val="0076616E"/>
    <w:rsid w:val="007666AB"/>
    <w:rsid w:val="00766851"/>
    <w:rsid w:val="00770151"/>
    <w:rsid w:val="0077084F"/>
    <w:rsid w:val="007710A2"/>
    <w:rsid w:val="00774BF2"/>
    <w:rsid w:val="00774F55"/>
    <w:rsid w:val="007760C8"/>
    <w:rsid w:val="007773EE"/>
    <w:rsid w:val="0077761D"/>
    <w:rsid w:val="0078152A"/>
    <w:rsid w:val="00782A57"/>
    <w:rsid w:val="00782A63"/>
    <w:rsid w:val="00783AE7"/>
    <w:rsid w:val="00785AF6"/>
    <w:rsid w:val="00785D73"/>
    <w:rsid w:val="007906B3"/>
    <w:rsid w:val="00791F71"/>
    <w:rsid w:val="00793C56"/>
    <w:rsid w:val="00793FC2"/>
    <w:rsid w:val="00796030"/>
    <w:rsid w:val="00796541"/>
    <w:rsid w:val="0079654D"/>
    <w:rsid w:val="007978BD"/>
    <w:rsid w:val="00797950"/>
    <w:rsid w:val="00797EC5"/>
    <w:rsid w:val="007A0B2B"/>
    <w:rsid w:val="007A156D"/>
    <w:rsid w:val="007A2033"/>
    <w:rsid w:val="007A2A60"/>
    <w:rsid w:val="007A5FA2"/>
    <w:rsid w:val="007B1FDF"/>
    <w:rsid w:val="007B2896"/>
    <w:rsid w:val="007B491F"/>
    <w:rsid w:val="007B6CF6"/>
    <w:rsid w:val="007C06CD"/>
    <w:rsid w:val="007C1620"/>
    <w:rsid w:val="007C6A61"/>
    <w:rsid w:val="007C6D79"/>
    <w:rsid w:val="007D132F"/>
    <w:rsid w:val="007D1495"/>
    <w:rsid w:val="007D2297"/>
    <w:rsid w:val="007E12CD"/>
    <w:rsid w:val="007E1A30"/>
    <w:rsid w:val="007E327E"/>
    <w:rsid w:val="007E736D"/>
    <w:rsid w:val="007E7B55"/>
    <w:rsid w:val="007F03C5"/>
    <w:rsid w:val="007F343D"/>
    <w:rsid w:val="007F3B6B"/>
    <w:rsid w:val="007F559A"/>
    <w:rsid w:val="00800B33"/>
    <w:rsid w:val="00801BE7"/>
    <w:rsid w:val="0080257B"/>
    <w:rsid w:val="008046BF"/>
    <w:rsid w:val="00810E95"/>
    <w:rsid w:val="00811004"/>
    <w:rsid w:val="0081310C"/>
    <w:rsid w:val="00813A8C"/>
    <w:rsid w:val="00814F26"/>
    <w:rsid w:val="00815978"/>
    <w:rsid w:val="008220C0"/>
    <w:rsid w:val="00822743"/>
    <w:rsid w:val="00825020"/>
    <w:rsid w:val="008349BB"/>
    <w:rsid w:val="00837D4E"/>
    <w:rsid w:val="00840989"/>
    <w:rsid w:val="008432F7"/>
    <w:rsid w:val="00843AD1"/>
    <w:rsid w:val="008530CC"/>
    <w:rsid w:val="00853A51"/>
    <w:rsid w:val="00853B23"/>
    <w:rsid w:val="00856883"/>
    <w:rsid w:val="00865D29"/>
    <w:rsid w:val="00873200"/>
    <w:rsid w:val="00874475"/>
    <w:rsid w:val="00874CE4"/>
    <w:rsid w:val="0087552F"/>
    <w:rsid w:val="00875E1D"/>
    <w:rsid w:val="0087652A"/>
    <w:rsid w:val="00877BDD"/>
    <w:rsid w:val="00883DFA"/>
    <w:rsid w:val="008855D5"/>
    <w:rsid w:val="00885E47"/>
    <w:rsid w:val="00887A89"/>
    <w:rsid w:val="008924DB"/>
    <w:rsid w:val="00896185"/>
    <w:rsid w:val="008A275E"/>
    <w:rsid w:val="008A415F"/>
    <w:rsid w:val="008A514D"/>
    <w:rsid w:val="008A6147"/>
    <w:rsid w:val="008A7342"/>
    <w:rsid w:val="008B0C02"/>
    <w:rsid w:val="008B1237"/>
    <w:rsid w:val="008B13B9"/>
    <w:rsid w:val="008B2A30"/>
    <w:rsid w:val="008C0BEA"/>
    <w:rsid w:val="008C0CD2"/>
    <w:rsid w:val="008D0FDA"/>
    <w:rsid w:val="008D37F3"/>
    <w:rsid w:val="008D382C"/>
    <w:rsid w:val="008D5982"/>
    <w:rsid w:val="008D6A48"/>
    <w:rsid w:val="008D7C5C"/>
    <w:rsid w:val="008D7E34"/>
    <w:rsid w:val="008E51C1"/>
    <w:rsid w:val="008E535D"/>
    <w:rsid w:val="008E588C"/>
    <w:rsid w:val="008E7323"/>
    <w:rsid w:val="008E7FA7"/>
    <w:rsid w:val="008F1A3E"/>
    <w:rsid w:val="008F2060"/>
    <w:rsid w:val="008F3EEA"/>
    <w:rsid w:val="008F46FD"/>
    <w:rsid w:val="008F53A4"/>
    <w:rsid w:val="008F77F4"/>
    <w:rsid w:val="009001F9"/>
    <w:rsid w:val="009019B0"/>
    <w:rsid w:val="009019E1"/>
    <w:rsid w:val="00902418"/>
    <w:rsid w:val="009034B6"/>
    <w:rsid w:val="009041CF"/>
    <w:rsid w:val="00906224"/>
    <w:rsid w:val="009064BE"/>
    <w:rsid w:val="009071D6"/>
    <w:rsid w:val="00907F6F"/>
    <w:rsid w:val="009105B6"/>
    <w:rsid w:val="00911AE0"/>
    <w:rsid w:val="00912BE0"/>
    <w:rsid w:val="009131C6"/>
    <w:rsid w:val="00914679"/>
    <w:rsid w:val="009156A2"/>
    <w:rsid w:val="00921BED"/>
    <w:rsid w:val="009220B0"/>
    <w:rsid w:val="009223E7"/>
    <w:rsid w:val="00922576"/>
    <w:rsid w:val="00923962"/>
    <w:rsid w:val="00923D04"/>
    <w:rsid w:val="009243EC"/>
    <w:rsid w:val="00925D9F"/>
    <w:rsid w:val="00927BD3"/>
    <w:rsid w:val="00930B7B"/>
    <w:rsid w:val="0093382F"/>
    <w:rsid w:val="009347ED"/>
    <w:rsid w:val="00935AA3"/>
    <w:rsid w:val="00936346"/>
    <w:rsid w:val="009409C7"/>
    <w:rsid w:val="0094128E"/>
    <w:rsid w:val="00943F78"/>
    <w:rsid w:val="009452AF"/>
    <w:rsid w:val="00945374"/>
    <w:rsid w:val="0094593C"/>
    <w:rsid w:val="00947D08"/>
    <w:rsid w:val="00950BAB"/>
    <w:rsid w:val="00951C07"/>
    <w:rsid w:val="009615EE"/>
    <w:rsid w:val="00961A4B"/>
    <w:rsid w:val="009634C8"/>
    <w:rsid w:val="00964A54"/>
    <w:rsid w:val="009667D5"/>
    <w:rsid w:val="0097455D"/>
    <w:rsid w:val="0097503D"/>
    <w:rsid w:val="00977E20"/>
    <w:rsid w:val="009812C2"/>
    <w:rsid w:val="009813B9"/>
    <w:rsid w:val="00981FB2"/>
    <w:rsid w:val="00982B00"/>
    <w:rsid w:val="00983B1E"/>
    <w:rsid w:val="009870E2"/>
    <w:rsid w:val="009908EB"/>
    <w:rsid w:val="00991E43"/>
    <w:rsid w:val="009950BC"/>
    <w:rsid w:val="00995215"/>
    <w:rsid w:val="009971EA"/>
    <w:rsid w:val="00997C47"/>
    <w:rsid w:val="009A462A"/>
    <w:rsid w:val="009A4758"/>
    <w:rsid w:val="009A610F"/>
    <w:rsid w:val="009A64A4"/>
    <w:rsid w:val="009B0E92"/>
    <w:rsid w:val="009B4B27"/>
    <w:rsid w:val="009B7A80"/>
    <w:rsid w:val="009C3F82"/>
    <w:rsid w:val="009C5DBF"/>
    <w:rsid w:val="009D24DF"/>
    <w:rsid w:val="009E1499"/>
    <w:rsid w:val="009E2EA3"/>
    <w:rsid w:val="009E5EBF"/>
    <w:rsid w:val="009E7319"/>
    <w:rsid w:val="009E7435"/>
    <w:rsid w:val="009F0D20"/>
    <w:rsid w:val="009F115D"/>
    <w:rsid w:val="009F2DD6"/>
    <w:rsid w:val="009F5D8C"/>
    <w:rsid w:val="009F7B9E"/>
    <w:rsid w:val="009F7DBA"/>
    <w:rsid w:val="00A04E08"/>
    <w:rsid w:val="00A0696A"/>
    <w:rsid w:val="00A0697E"/>
    <w:rsid w:val="00A0729D"/>
    <w:rsid w:val="00A1246C"/>
    <w:rsid w:val="00A1281C"/>
    <w:rsid w:val="00A12D55"/>
    <w:rsid w:val="00A13C88"/>
    <w:rsid w:val="00A142B4"/>
    <w:rsid w:val="00A15FC1"/>
    <w:rsid w:val="00A16B47"/>
    <w:rsid w:val="00A17180"/>
    <w:rsid w:val="00A17796"/>
    <w:rsid w:val="00A20930"/>
    <w:rsid w:val="00A2100F"/>
    <w:rsid w:val="00A354BF"/>
    <w:rsid w:val="00A3621F"/>
    <w:rsid w:val="00A36EF6"/>
    <w:rsid w:val="00A42070"/>
    <w:rsid w:val="00A42DE7"/>
    <w:rsid w:val="00A4569E"/>
    <w:rsid w:val="00A46569"/>
    <w:rsid w:val="00A46982"/>
    <w:rsid w:val="00A515A2"/>
    <w:rsid w:val="00A52970"/>
    <w:rsid w:val="00A549D4"/>
    <w:rsid w:val="00A553A6"/>
    <w:rsid w:val="00A55DB8"/>
    <w:rsid w:val="00A55F8C"/>
    <w:rsid w:val="00A60440"/>
    <w:rsid w:val="00A61500"/>
    <w:rsid w:val="00A63521"/>
    <w:rsid w:val="00A646BC"/>
    <w:rsid w:val="00A653FA"/>
    <w:rsid w:val="00A67FAE"/>
    <w:rsid w:val="00A7027D"/>
    <w:rsid w:val="00A71204"/>
    <w:rsid w:val="00A7292A"/>
    <w:rsid w:val="00A75369"/>
    <w:rsid w:val="00A80FE5"/>
    <w:rsid w:val="00A81FB7"/>
    <w:rsid w:val="00A82473"/>
    <w:rsid w:val="00A84F20"/>
    <w:rsid w:val="00A86B4E"/>
    <w:rsid w:val="00A87A50"/>
    <w:rsid w:val="00A93446"/>
    <w:rsid w:val="00A95C0B"/>
    <w:rsid w:val="00A96359"/>
    <w:rsid w:val="00A9732C"/>
    <w:rsid w:val="00AA36CB"/>
    <w:rsid w:val="00AA6A33"/>
    <w:rsid w:val="00AA7FBB"/>
    <w:rsid w:val="00AB0AB1"/>
    <w:rsid w:val="00AB211A"/>
    <w:rsid w:val="00AB345C"/>
    <w:rsid w:val="00AB406C"/>
    <w:rsid w:val="00AB7B54"/>
    <w:rsid w:val="00AC1923"/>
    <w:rsid w:val="00AC424C"/>
    <w:rsid w:val="00AD0FCF"/>
    <w:rsid w:val="00AD2669"/>
    <w:rsid w:val="00AD374F"/>
    <w:rsid w:val="00AD4232"/>
    <w:rsid w:val="00AD48CB"/>
    <w:rsid w:val="00AD5590"/>
    <w:rsid w:val="00AD64E8"/>
    <w:rsid w:val="00AE012D"/>
    <w:rsid w:val="00AE069C"/>
    <w:rsid w:val="00AE21D7"/>
    <w:rsid w:val="00AE2BD3"/>
    <w:rsid w:val="00AE3AB6"/>
    <w:rsid w:val="00AE4435"/>
    <w:rsid w:val="00AE5D6A"/>
    <w:rsid w:val="00AF1799"/>
    <w:rsid w:val="00AF3D91"/>
    <w:rsid w:val="00AF462A"/>
    <w:rsid w:val="00AF4A8A"/>
    <w:rsid w:val="00AF5ACA"/>
    <w:rsid w:val="00B00DBE"/>
    <w:rsid w:val="00B00F74"/>
    <w:rsid w:val="00B062A9"/>
    <w:rsid w:val="00B0798C"/>
    <w:rsid w:val="00B118F8"/>
    <w:rsid w:val="00B11B42"/>
    <w:rsid w:val="00B124C3"/>
    <w:rsid w:val="00B135A8"/>
    <w:rsid w:val="00B13771"/>
    <w:rsid w:val="00B14354"/>
    <w:rsid w:val="00B21C4A"/>
    <w:rsid w:val="00B222AE"/>
    <w:rsid w:val="00B22848"/>
    <w:rsid w:val="00B26AE7"/>
    <w:rsid w:val="00B27442"/>
    <w:rsid w:val="00B307C1"/>
    <w:rsid w:val="00B31415"/>
    <w:rsid w:val="00B328C2"/>
    <w:rsid w:val="00B33228"/>
    <w:rsid w:val="00B3640D"/>
    <w:rsid w:val="00B41FD9"/>
    <w:rsid w:val="00B4328D"/>
    <w:rsid w:val="00B4575F"/>
    <w:rsid w:val="00B46F80"/>
    <w:rsid w:val="00B51DAF"/>
    <w:rsid w:val="00B56831"/>
    <w:rsid w:val="00B64E11"/>
    <w:rsid w:val="00B7137E"/>
    <w:rsid w:val="00B7424B"/>
    <w:rsid w:val="00B745BC"/>
    <w:rsid w:val="00B74F1A"/>
    <w:rsid w:val="00B74F52"/>
    <w:rsid w:val="00B755E4"/>
    <w:rsid w:val="00B75DF2"/>
    <w:rsid w:val="00B80C9B"/>
    <w:rsid w:val="00B80D9C"/>
    <w:rsid w:val="00B85882"/>
    <w:rsid w:val="00B86A96"/>
    <w:rsid w:val="00B911E2"/>
    <w:rsid w:val="00B9135C"/>
    <w:rsid w:val="00B93560"/>
    <w:rsid w:val="00B96BB1"/>
    <w:rsid w:val="00B97100"/>
    <w:rsid w:val="00BA0192"/>
    <w:rsid w:val="00BA0536"/>
    <w:rsid w:val="00BA5667"/>
    <w:rsid w:val="00BA66C6"/>
    <w:rsid w:val="00BB112F"/>
    <w:rsid w:val="00BB2C5D"/>
    <w:rsid w:val="00BB7A0B"/>
    <w:rsid w:val="00BC29F9"/>
    <w:rsid w:val="00BC2FE1"/>
    <w:rsid w:val="00BC5248"/>
    <w:rsid w:val="00BC6791"/>
    <w:rsid w:val="00BD4C92"/>
    <w:rsid w:val="00BD6B81"/>
    <w:rsid w:val="00BD7883"/>
    <w:rsid w:val="00BD7BCD"/>
    <w:rsid w:val="00BE1622"/>
    <w:rsid w:val="00BE50AD"/>
    <w:rsid w:val="00BF12F4"/>
    <w:rsid w:val="00BF5902"/>
    <w:rsid w:val="00C0197A"/>
    <w:rsid w:val="00C030BD"/>
    <w:rsid w:val="00C035CD"/>
    <w:rsid w:val="00C0501B"/>
    <w:rsid w:val="00C05392"/>
    <w:rsid w:val="00C10AAD"/>
    <w:rsid w:val="00C1130F"/>
    <w:rsid w:val="00C114C2"/>
    <w:rsid w:val="00C139FD"/>
    <w:rsid w:val="00C229F7"/>
    <w:rsid w:val="00C2341E"/>
    <w:rsid w:val="00C252D6"/>
    <w:rsid w:val="00C309DA"/>
    <w:rsid w:val="00C3384D"/>
    <w:rsid w:val="00C33E2D"/>
    <w:rsid w:val="00C34C49"/>
    <w:rsid w:val="00C41CB0"/>
    <w:rsid w:val="00C41E72"/>
    <w:rsid w:val="00C43BC7"/>
    <w:rsid w:val="00C4414B"/>
    <w:rsid w:val="00C443B0"/>
    <w:rsid w:val="00C45B74"/>
    <w:rsid w:val="00C506C5"/>
    <w:rsid w:val="00C50AF4"/>
    <w:rsid w:val="00C50CA6"/>
    <w:rsid w:val="00C50EF6"/>
    <w:rsid w:val="00C51AD2"/>
    <w:rsid w:val="00C52858"/>
    <w:rsid w:val="00C535F0"/>
    <w:rsid w:val="00C54F9C"/>
    <w:rsid w:val="00C6103D"/>
    <w:rsid w:val="00C61593"/>
    <w:rsid w:val="00C63E27"/>
    <w:rsid w:val="00C64F32"/>
    <w:rsid w:val="00C65403"/>
    <w:rsid w:val="00C655EE"/>
    <w:rsid w:val="00C65A62"/>
    <w:rsid w:val="00C6717A"/>
    <w:rsid w:val="00C728DF"/>
    <w:rsid w:val="00C731F0"/>
    <w:rsid w:val="00C740EA"/>
    <w:rsid w:val="00C745B4"/>
    <w:rsid w:val="00C74CB9"/>
    <w:rsid w:val="00C75652"/>
    <w:rsid w:val="00C77972"/>
    <w:rsid w:val="00C8020A"/>
    <w:rsid w:val="00C828FB"/>
    <w:rsid w:val="00C82C92"/>
    <w:rsid w:val="00C83C16"/>
    <w:rsid w:val="00C83F49"/>
    <w:rsid w:val="00C85468"/>
    <w:rsid w:val="00C859C6"/>
    <w:rsid w:val="00C86CD2"/>
    <w:rsid w:val="00C962B3"/>
    <w:rsid w:val="00CA0F55"/>
    <w:rsid w:val="00CA26A5"/>
    <w:rsid w:val="00CA551B"/>
    <w:rsid w:val="00CA5663"/>
    <w:rsid w:val="00CA66F5"/>
    <w:rsid w:val="00CA7245"/>
    <w:rsid w:val="00CB03D7"/>
    <w:rsid w:val="00CB1096"/>
    <w:rsid w:val="00CB227E"/>
    <w:rsid w:val="00CB471D"/>
    <w:rsid w:val="00CC0D84"/>
    <w:rsid w:val="00CC4ACC"/>
    <w:rsid w:val="00CC531D"/>
    <w:rsid w:val="00CC5C10"/>
    <w:rsid w:val="00CC5CA5"/>
    <w:rsid w:val="00CD03A9"/>
    <w:rsid w:val="00CD0A10"/>
    <w:rsid w:val="00CD0C0C"/>
    <w:rsid w:val="00CD2782"/>
    <w:rsid w:val="00CD2D78"/>
    <w:rsid w:val="00CD30D4"/>
    <w:rsid w:val="00CD7D52"/>
    <w:rsid w:val="00CE31E0"/>
    <w:rsid w:val="00CE5667"/>
    <w:rsid w:val="00CE62A5"/>
    <w:rsid w:val="00CE6951"/>
    <w:rsid w:val="00CF2791"/>
    <w:rsid w:val="00CF4027"/>
    <w:rsid w:val="00CF6D00"/>
    <w:rsid w:val="00D016DF"/>
    <w:rsid w:val="00D04A9C"/>
    <w:rsid w:val="00D04AC6"/>
    <w:rsid w:val="00D05238"/>
    <w:rsid w:val="00D10E89"/>
    <w:rsid w:val="00D11F82"/>
    <w:rsid w:val="00D11FD2"/>
    <w:rsid w:val="00D15F86"/>
    <w:rsid w:val="00D205A2"/>
    <w:rsid w:val="00D2278E"/>
    <w:rsid w:val="00D301D6"/>
    <w:rsid w:val="00D310A9"/>
    <w:rsid w:val="00D31D28"/>
    <w:rsid w:val="00D32B77"/>
    <w:rsid w:val="00D331D7"/>
    <w:rsid w:val="00D33CAF"/>
    <w:rsid w:val="00D3774F"/>
    <w:rsid w:val="00D37F1C"/>
    <w:rsid w:val="00D4017B"/>
    <w:rsid w:val="00D40881"/>
    <w:rsid w:val="00D40B21"/>
    <w:rsid w:val="00D40B33"/>
    <w:rsid w:val="00D41D87"/>
    <w:rsid w:val="00D42927"/>
    <w:rsid w:val="00D42B83"/>
    <w:rsid w:val="00D45706"/>
    <w:rsid w:val="00D45ED1"/>
    <w:rsid w:val="00D46526"/>
    <w:rsid w:val="00D50782"/>
    <w:rsid w:val="00D5281F"/>
    <w:rsid w:val="00D5369A"/>
    <w:rsid w:val="00D54B44"/>
    <w:rsid w:val="00D606E5"/>
    <w:rsid w:val="00D608DC"/>
    <w:rsid w:val="00D60E6D"/>
    <w:rsid w:val="00D618D4"/>
    <w:rsid w:val="00D64991"/>
    <w:rsid w:val="00D64C4B"/>
    <w:rsid w:val="00D652E3"/>
    <w:rsid w:val="00D6538E"/>
    <w:rsid w:val="00D66089"/>
    <w:rsid w:val="00D70065"/>
    <w:rsid w:val="00D72EFF"/>
    <w:rsid w:val="00D73135"/>
    <w:rsid w:val="00D73FE2"/>
    <w:rsid w:val="00D7634D"/>
    <w:rsid w:val="00D77852"/>
    <w:rsid w:val="00D81A1F"/>
    <w:rsid w:val="00D82CD5"/>
    <w:rsid w:val="00D83B63"/>
    <w:rsid w:val="00D83E9B"/>
    <w:rsid w:val="00D8428C"/>
    <w:rsid w:val="00D90817"/>
    <w:rsid w:val="00D909E4"/>
    <w:rsid w:val="00D9470A"/>
    <w:rsid w:val="00D9597C"/>
    <w:rsid w:val="00D9607F"/>
    <w:rsid w:val="00DA0BDF"/>
    <w:rsid w:val="00DA1AA7"/>
    <w:rsid w:val="00DA20D7"/>
    <w:rsid w:val="00DA3730"/>
    <w:rsid w:val="00DA430D"/>
    <w:rsid w:val="00DA5598"/>
    <w:rsid w:val="00DB3E3D"/>
    <w:rsid w:val="00DB6243"/>
    <w:rsid w:val="00DB653A"/>
    <w:rsid w:val="00DC2580"/>
    <w:rsid w:val="00DC561B"/>
    <w:rsid w:val="00DC68C2"/>
    <w:rsid w:val="00DC7530"/>
    <w:rsid w:val="00DD0DB4"/>
    <w:rsid w:val="00DD2640"/>
    <w:rsid w:val="00DD7B3A"/>
    <w:rsid w:val="00DE4366"/>
    <w:rsid w:val="00DE545B"/>
    <w:rsid w:val="00DE54F4"/>
    <w:rsid w:val="00DE7952"/>
    <w:rsid w:val="00DE7CE5"/>
    <w:rsid w:val="00DF0226"/>
    <w:rsid w:val="00DF2518"/>
    <w:rsid w:val="00DF2AF6"/>
    <w:rsid w:val="00DF2F3F"/>
    <w:rsid w:val="00DF458F"/>
    <w:rsid w:val="00DF4DA3"/>
    <w:rsid w:val="00DF5D18"/>
    <w:rsid w:val="00DF6C0B"/>
    <w:rsid w:val="00DF742C"/>
    <w:rsid w:val="00E010C5"/>
    <w:rsid w:val="00E02BCE"/>
    <w:rsid w:val="00E04330"/>
    <w:rsid w:val="00E04DC2"/>
    <w:rsid w:val="00E0752F"/>
    <w:rsid w:val="00E11CD6"/>
    <w:rsid w:val="00E12FA7"/>
    <w:rsid w:val="00E1408D"/>
    <w:rsid w:val="00E151F0"/>
    <w:rsid w:val="00E1762B"/>
    <w:rsid w:val="00E2128D"/>
    <w:rsid w:val="00E24549"/>
    <w:rsid w:val="00E24BD6"/>
    <w:rsid w:val="00E25BB2"/>
    <w:rsid w:val="00E276EB"/>
    <w:rsid w:val="00E302DD"/>
    <w:rsid w:val="00E32F48"/>
    <w:rsid w:val="00E33B20"/>
    <w:rsid w:val="00E33F0D"/>
    <w:rsid w:val="00E364D0"/>
    <w:rsid w:val="00E36913"/>
    <w:rsid w:val="00E37328"/>
    <w:rsid w:val="00E37AC6"/>
    <w:rsid w:val="00E44EFA"/>
    <w:rsid w:val="00E456AF"/>
    <w:rsid w:val="00E45C77"/>
    <w:rsid w:val="00E507D5"/>
    <w:rsid w:val="00E53AFC"/>
    <w:rsid w:val="00E53FE0"/>
    <w:rsid w:val="00E54B70"/>
    <w:rsid w:val="00E56025"/>
    <w:rsid w:val="00E572FE"/>
    <w:rsid w:val="00E61665"/>
    <w:rsid w:val="00E62B47"/>
    <w:rsid w:val="00E641E1"/>
    <w:rsid w:val="00E666B5"/>
    <w:rsid w:val="00E678AD"/>
    <w:rsid w:val="00E72DE5"/>
    <w:rsid w:val="00E72EDC"/>
    <w:rsid w:val="00E75BA5"/>
    <w:rsid w:val="00E77747"/>
    <w:rsid w:val="00E8198A"/>
    <w:rsid w:val="00E81F42"/>
    <w:rsid w:val="00E821B4"/>
    <w:rsid w:val="00E83562"/>
    <w:rsid w:val="00E868E2"/>
    <w:rsid w:val="00E874C6"/>
    <w:rsid w:val="00E9045A"/>
    <w:rsid w:val="00E91DDC"/>
    <w:rsid w:val="00E92E4F"/>
    <w:rsid w:val="00E930C2"/>
    <w:rsid w:val="00E93149"/>
    <w:rsid w:val="00E93AB3"/>
    <w:rsid w:val="00E94977"/>
    <w:rsid w:val="00E95145"/>
    <w:rsid w:val="00E96127"/>
    <w:rsid w:val="00E96C9B"/>
    <w:rsid w:val="00EA181A"/>
    <w:rsid w:val="00EB0129"/>
    <w:rsid w:val="00EB0512"/>
    <w:rsid w:val="00EB240D"/>
    <w:rsid w:val="00EB69CB"/>
    <w:rsid w:val="00EC2A05"/>
    <w:rsid w:val="00EC42B0"/>
    <w:rsid w:val="00EC4497"/>
    <w:rsid w:val="00EC474A"/>
    <w:rsid w:val="00EC4BD6"/>
    <w:rsid w:val="00ED54F7"/>
    <w:rsid w:val="00ED7F96"/>
    <w:rsid w:val="00EE0B48"/>
    <w:rsid w:val="00EF1035"/>
    <w:rsid w:val="00EF16C5"/>
    <w:rsid w:val="00EF1E6B"/>
    <w:rsid w:val="00EF212B"/>
    <w:rsid w:val="00EF24C4"/>
    <w:rsid w:val="00EF3143"/>
    <w:rsid w:val="00EF7E02"/>
    <w:rsid w:val="00F027CB"/>
    <w:rsid w:val="00F052C1"/>
    <w:rsid w:val="00F07F84"/>
    <w:rsid w:val="00F13496"/>
    <w:rsid w:val="00F13BEC"/>
    <w:rsid w:val="00F13FE5"/>
    <w:rsid w:val="00F14112"/>
    <w:rsid w:val="00F149FD"/>
    <w:rsid w:val="00F21FCD"/>
    <w:rsid w:val="00F23401"/>
    <w:rsid w:val="00F25E15"/>
    <w:rsid w:val="00F2659F"/>
    <w:rsid w:val="00F30E8E"/>
    <w:rsid w:val="00F312AD"/>
    <w:rsid w:val="00F3134C"/>
    <w:rsid w:val="00F33477"/>
    <w:rsid w:val="00F35460"/>
    <w:rsid w:val="00F36471"/>
    <w:rsid w:val="00F36D7C"/>
    <w:rsid w:val="00F406CF"/>
    <w:rsid w:val="00F424C2"/>
    <w:rsid w:val="00F43D87"/>
    <w:rsid w:val="00F44DEF"/>
    <w:rsid w:val="00F466A8"/>
    <w:rsid w:val="00F5097C"/>
    <w:rsid w:val="00F51805"/>
    <w:rsid w:val="00F51CF7"/>
    <w:rsid w:val="00F54C2B"/>
    <w:rsid w:val="00F55440"/>
    <w:rsid w:val="00F55920"/>
    <w:rsid w:val="00F568F9"/>
    <w:rsid w:val="00F578D5"/>
    <w:rsid w:val="00F6111E"/>
    <w:rsid w:val="00F634E7"/>
    <w:rsid w:val="00F64833"/>
    <w:rsid w:val="00F649F1"/>
    <w:rsid w:val="00F6546B"/>
    <w:rsid w:val="00F66048"/>
    <w:rsid w:val="00F66A3D"/>
    <w:rsid w:val="00F717C2"/>
    <w:rsid w:val="00F72AA8"/>
    <w:rsid w:val="00F72F27"/>
    <w:rsid w:val="00F75017"/>
    <w:rsid w:val="00F750C8"/>
    <w:rsid w:val="00F76E3F"/>
    <w:rsid w:val="00F812B5"/>
    <w:rsid w:val="00F844A9"/>
    <w:rsid w:val="00F86546"/>
    <w:rsid w:val="00F87AF5"/>
    <w:rsid w:val="00F91CA0"/>
    <w:rsid w:val="00F93FCE"/>
    <w:rsid w:val="00F94580"/>
    <w:rsid w:val="00F94AA1"/>
    <w:rsid w:val="00F94BE4"/>
    <w:rsid w:val="00F9594A"/>
    <w:rsid w:val="00FA2A42"/>
    <w:rsid w:val="00FA42A0"/>
    <w:rsid w:val="00FA57FB"/>
    <w:rsid w:val="00FA6534"/>
    <w:rsid w:val="00FA6EE0"/>
    <w:rsid w:val="00FB4122"/>
    <w:rsid w:val="00FB655A"/>
    <w:rsid w:val="00FC570D"/>
    <w:rsid w:val="00FC7785"/>
    <w:rsid w:val="00FD1181"/>
    <w:rsid w:val="00FD60B7"/>
    <w:rsid w:val="00FD6405"/>
    <w:rsid w:val="00FD6D0D"/>
    <w:rsid w:val="00FE31EE"/>
    <w:rsid w:val="00FE453A"/>
    <w:rsid w:val="00FE4DCC"/>
    <w:rsid w:val="00FE59CD"/>
    <w:rsid w:val="00FE609E"/>
    <w:rsid w:val="00FE6DCA"/>
    <w:rsid w:val="00FF11AC"/>
    <w:rsid w:val="00FF17CB"/>
    <w:rsid w:val="00FF5A82"/>
    <w:rsid w:val="00FF6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2D3448"/>
  <w15:chartTrackingRefBased/>
  <w15:docId w15:val="{6328790C-68EC-42A5-9E0E-77970BFDD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97C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C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C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C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C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C4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64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64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D64E8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100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fontstyle01">
    <w:name w:val="fontstyle01"/>
    <w:basedOn w:val="DefaultParagraphFont"/>
    <w:rsid w:val="00883DFA"/>
    <w:rPr>
      <w:rFonts w:ascii="AdvTT1a8fcafc" w:hAnsi="AdvTT1a8fcafc" w:hint="default"/>
      <w:b w:val="0"/>
      <w:bCs w:val="0"/>
      <w:i w:val="0"/>
      <w:iCs w:val="0"/>
      <w:color w:val="242021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55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51B"/>
  </w:style>
  <w:style w:type="paragraph" w:styleId="Footer">
    <w:name w:val="footer"/>
    <w:basedOn w:val="Normal"/>
    <w:link w:val="FooterChar"/>
    <w:uiPriority w:val="99"/>
    <w:unhideWhenUsed/>
    <w:rsid w:val="00CA55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51B"/>
  </w:style>
  <w:style w:type="character" w:customStyle="1" w:styleId="fontstyle21">
    <w:name w:val="fontstyle21"/>
    <w:basedOn w:val="DefaultParagraphFont"/>
    <w:rsid w:val="000A3C08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41C63"/>
    <w:rPr>
      <w:color w:val="808080"/>
    </w:rPr>
  </w:style>
  <w:style w:type="character" w:customStyle="1" w:styleId="fontstyle11">
    <w:name w:val="fontstyle11"/>
    <w:basedOn w:val="DefaultParagraphFont"/>
    <w:rsid w:val="00080DEE"/>
    <w:rPr>
      <w:rFonts w:ascii="STIX-Italic" w:hAnsi="STIX-Italic" w:hint="default"/>
      <w:b w:val="0"/>
      <w:bCs w:val="0"/>
      <w:i/>
      <w:i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8D38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E5FA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105B6"/>
    <w:pPr>
      <w:spacing w:line="256" w:lineRule="auto"/>
      <w:ind w:left="720"/>
      <w:contextualSpacing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35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9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8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969ECF-18A6-4A1B-9F05-60F8754F1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feeth</dc:creator>
  <cp:keywords/>
  <dc:description/>
  <cp:lastModifiedBy>ADNT Kumara</cp:lastModifiedBy>
  <cp:revision>7</cp:revision>
  <cp:lastPrinted>2022-06-14T05:05:00Z</cp:lastPrinted>
  <dcterms:created xsi:type="dcterms:W3CDTF">2022-09-08T09:51:00Z</dcterms:created>
  <dcterms:modified xsi:type="dcterms:W3CDTF">2023-01-25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elsevier-harvard</vt:lpwstr>
  </property>
  <property fmtid="{D5CDD505-2E9C-101B-9397-08002B2CF9AE}" pid="11" name="Mendeley Recent Style Name 4_1">
    <vt:lpwstr>Elsevier - Harvard (with titles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sage-harvard</vt:lpwstr>
  </property>
  <property fmtid="{D5CDD505-2E9C-101B-9397-08002B2CF9AE}" pid="21" name="Mendeley Recent Style Name 9_1">
    <vt:lpwstr>SAGE - Harvard</vt:lpwstr>
  </property>
  <property fmtid="{D5CDD505-2E9C-101B-9397-08002B2CF9AE}" pid="22" name="Mendeley Citation Style_1">
    <vt:lpwstr>http://www.zotero.org/styles/sage-harvard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ff55003a-7eac-3553-8a3c-43c207b58d00</vt:lpwstr>
  </property>
</Properties>
</file>